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5A7C68" w:rsidRDefault="005A7C68" w:rsidP="005A7C68">
      <w:pPr>
        <w:pStyle w:val="stbilgi"/>
        <w:tabs>
          <w:tab w:val="clear" w:pos="4536"/>
          <w:tab w:val="clear" w:pos="9072"/>
          <w:tab w:val="left" w:pos="800"/>
          <w:tab w:val="left" w:pos="3600"/>
          <w:tab w:val="left" w:pos="4800"/>
          <w:tab w:val="left" w:pos="6200"/>
        </w:tabs>
        <w:rPr>
          <w:sz w:val="24"/>
        </w:rPr>
      </w:pPr>
      <w:proofErr w:type="gramStart"/>
      <w:r>
        <w:rPr>
          <w:sz w:val="24"/>
        </w:rPr>
        <w:t>Sayı  :</w:t>
      </w:r>
      <w:proofErr w:type="gramEnd"/>
    </w:p>
    <w:p w:rsidR="00327E60" w:rsidRDefault="00332240" w:rsidP="00AB5AB9">
      <w:pPr>
        <w:pStyle w:val="stbilgi"/>
        <w:tabs>
          <w:tab w:val="clear" w:pos="4536"/>
          <w:tab w:val="clear" w:pos="9072"/>
          <w:tab w:val="left" w:pos="800"/>
          <w:tab w:val="left" w:pos="3600"/>
          <w:tab w:val="left" w:pos="4800"/>
          <w:tab w:val="left" w:pos="6200"/>
        </w:tabs>
        <w:rPr>
          <w:sz w:val="24"/>
        </w:rPr>
      </w:pPr>
      <w:r>
        <w:rPr>
          <w:sz w:val="24"/>
        </w:rPr>
        <w:t xml:space="preserve">Konu: </w:t>
      </w:r>
      <w:r w:rsidR="002055EC">
        <w:rPr>
          <w:sz w:val="24"/>
        </w:rPr>
        <w:t>……………………</w:t>
      </w:r>
      <w:r w:rsidR="00D10B31">
        <w:rPr>
          <w:sz w:val="24"/>
        </w:rPr>
        <w:t>’</w:t>
      </w:r>
      <w:proofErr w:type="spellStart"/>
      <w:r w:rsidR="00D10B31">
        <w:rPr>
          <w:sz w:val="24"/>
        </w:rPr>
        <w:t>ın</w:t>
      </w:r>
      <w:proofErr w:type="spellEnd"/>
      <w:r w:rsidR="000728B2">
        <w:rPr>
          <w:sz w:val="24"/>
        </w:rPr>
        <w:t xml:space="preserve"> yatay geçiş talebi</w:t>
      </w:r>
    </w:p>
    <w:p w:rsidR="00AB5AB9" w:rsidRDefault="00AB5AB9" w:rsidP="00AB5AB9">
      <w:pPr>
        <w:pStyle w:val="stbilgi"/>
        <w:tabs>
          <w:tab w:val="clear" w:pos="4536"/>
          <w:tab w:val="clear" w:pos="9072"/>
          <w:tab w:val="left" w:pos="800"/>
          <w:tab w:val="left" w:pos="3600"/>
          <w:tab w:val="left" w:pos="4800"/>
          <w:tab w:val="left" w:pos="6200"/>
        </w:tabs>
        <w:rPr>
          <w:sz w:val="24"/>
        </w:rPr>
      </w:pPr>
    </w:p>
    <w:p w:rsidR="00AB5AB9" w:rsidRPr="00AB5AB9" w:rsidRDefault="00AB5AB9" w:rsidP="00AB5AB9">
      <w:pPr>
        <w:pStyle w:val="stbilgi"/>
        <w:tabs>
          <w:tab w:val="clear" w:pos="4536"/>
          <w:tab w:val="clear" w:pos="9072"/>
          <w:tab w:val="left" w:pos="800"/>
          <w:tab w:val="left" w:pos="3600"/>
          <w:tab w:val="left" w:pos="4800"/>
          <w:tab w:val="left" w:pos="6200"/>
        </w:tabs>
        <w:rPr>
          <w:sz w:val="24"/>
        </w:rPr>
      </w:pPr>
    </w:p>
    <w:p w:rsidR="005A7C68" w:rsidRDefault="005A7C68" w:rsidP="00330D74">
      <w:pPr>
        <w:pStyle w:val="stbilgi"/>
        <w:jc w:val="center"/>
        <w:rPr>
          <w:b/>
          <w:bCs/>
          <w:sz w:val="24"/>
          <w:szCs w:val="24"/>
        </w:rPr>
      </w:pPr>
    </w:p>
    <w:p w:rsidR="005A7C68" w:rsidRDefault="005A7C68" w:rsidP="00330D74">
      <w:pPr>
        <w:pStyle w:val="stbilgi"/>
        <w:jc w:val="center"/>
        <w:rPr>
          <w:b/>
          <w:bCs/>
          <w:sz w:val="24"/>
          <w:szCs w:val="24"/>
        </w:rPr>
      </w:pPr>
    </w:p>
    <w:p w:rsidR="00E855E2" w:rsidRDefault="006C251D" w:rsidP="00330D74">
      <w:pPr>
        <w:pStyle w:val="stbilgi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ÇAVDIR</w:t>
      </w:r>
      <w:r w:rsidR="00E855E2">
        <w:rPr>
          <w:b/>
          <w:bCs/>
          <w:sz w:val="24"/>
          <w:szCs w:val="24"/>
        </w:rPr>
        <w:t xml:space="preserve"> M</w:t>
      </w:r>
      <w:r>
        <w:rPr>
          <w:b/>
          <w:bCs/>
          <w:sz w:val="24"/>
          <w:szCs w:val="24"/>
        </w:rPr>
        <w:t xml:space="preserve">ESLEK </w:t>
      </w:r>
      <w:r w:rsidR="00E855E2">
        <w:rPr>
          <w:b/>
          <w:bCs/>
          <w:sz w:val="24"/>
          <w:szCs w:val="24"/>
        </w:rPr>
        <w:t>Y</w:t>
      </w:r>
      <w:r>
        <w:rPr>
          <w:b/>
          <w:bCs/>
          <w:sz w:val="24"/>
          <w:szCs w:val="24"/>
        </w:rPr>
        <w:t>ÜKSEKOKULU</w:t>
      </w:r>
      <w:r w:rsidR="00E855E2">
        <w:rPr>
          <w:b/>
          <w:bCs/>
          <w:sz w:val="24"/>
          <w:szCs w:val="24"/>
        </w:rPr>
        <w:t xml:space="preserve"> MÜDÜRLÜĞÜNE</w:t>
      </w:r>
    </w:p>
    <w:p w:rsidR="00495F41" w:rsidRPr="00F113EE" w:rsidRDefault="00495F41" w:rsidP="00BE14A9">
      <w:pPr>
        <w:pStyle w:val="stbilgi"/>
        <w:tabs>
          <w:tab w:val="clear" w:pos="4536"/>
          <w:tab w:val="left" w:pos="800"/>
          <w:tab w:val="left" w:pos="3600"/>
          <w:tab w:val="left" w:pos="4800"/>
          <w:tab w:val="left" w:pos="6200"/>
        </w:tabs>
        <w:spacing w:line="360" w:lineRule="auto"/>
        <w:jc w:val="both"/>
        <w:rPr>
          <w:sz w:val="24"/>
          <w:szCs w:val="24"/>
        </w:rPr>
      </w:pPr>
    </w:p>
    <w:p w:rsidR="00B67D4F" w:rsidRDefault="002055EC" w:rsidP="00B67D4F">
      <w:pPr>
        <w:pStyle w:val="stbilgi"/>
        <w:tabs>
          <w:tab w:val="clear" w:pos="4536"/>
          <w:tab w:val="left" w:pos="800"/>
          <w:tab w:val="left" w:pos="3600"/>
          <w:tab w:val="left" w:pos="4800"/>
          <w:tab w:val="left" w:pos="6200"/>
        </w:tabs>
        <w:spacing w:line="360" w:lineRule="auto"/>
        <w:jc w:val="both"/>
        <w:rPr>
          <w:sz w:val="24"/>
        </w:rPr>
      </w:pPr>
      <w:r>
        <w:rPr>
          <w:sz w:val="24"/>
          <w:szCs w:val="24"/>
        </w:rPr>
        <w:tab/>
        <w:t>……………… Üniversitesi ……………</w:t>
      </w:r>
      <w:proofErr w:type="gramStart"/>
      <w:r>
        <w:rPr>
          <w:sz w:val="24"/>
          <w:szCs w:val="24"/>
        </w:rPr>
        <w:t>…….</w:t>
      </w:r>
      <w:proofErr w:type="gramEnd"/>
      <w:r>
        <w:rPr>
          <w:sz w:val="24"/>
          <w:szCs w:val="24"/>
        </w:rPr>
        <w:t xml:space="preserve">. </w:t>
      </w:r>
      <w:r w:rsidR="00161427">
        <w:rPr>
          <w:sz w:val="24"/>
          <w:szCs w:val="24"/>
        </w:rPr>
        <w:t xml:space="preserve">Fakülte / </w:t>
      </w:r>
      <w:r>
        <w:rPr>
          <w:sz w:val="24"/>
          <w:szCs w:val="24"/>
        </w:rPr>
        <w:t>Meslek Yüksekokulunda</w:t>
      </w:r>
      <w:r w:rsidR="00161427">
        <w:rPr>
          <w:sz w:val="24"/>
          <w:szCs w:val="24"/>
        </w:rPr>
        <w:t xml:space="preserve"> </w:t>
      </w:r>
      <w:r>
        <w:rPr>
          <w:sz w:val="24"/>
          <w:szCs w:val="24"/>
        </w:rPr>
        <w:t>……………………</w:t>
      </w:r>
      <w:r w:rsidR="00161427">
        <w:rPr>
          <w:sz w:val="24"/>
          <w:szCs w:val="24"/>
        </w:rPr>
        <w:t xml:space="preserve"> bölümünden / </w:t>
      </w:r>
      <w:r>
        <w:rPr>
          <w:sz w:val="24"/>
          <w:szCs w:val="24"/>
        </w:rPr>
        <w:t>programından gelen ……………………</w:t>
      </w:r>
      <w:r w:rsidR="00161427">
        <w:rPr>
          <w:sz w:val="24"/>
          <w:szCs w:val="24"/>
        </w:rPr>
        <w:t xml:space="preserve"> </w:t>
      </w:r>
      <w:r w:rsidR="000D6932" w:rsidRPr="00F113EE">
        <w:rPr>
          <w:sz w:val="24"/>
          <w:szCs w:val="24"/>
        </w:rPr>
        <w:t xml:space="preserve">T.C. kimlik numaralı </w:t>
      </w:r>
      <w:r>
        <w:rPr>
          <w:sz w:val="24"/>
          <w:szCs w:val="24"/>
        </w:rPr>
        <w:t>……………</w:t>
      </w:r>
      <w:proofErr w:type="gramStart"/>
      <w:r>
        <w:rPr>
          <w:sz w:val="24"/>
          <w:szCs w:val="24"/>
        </w:rPr>
        <w:t>…….</w:t>
      </w:r>
      <w:proofErr w:type="gramEnd"/>
      <w:r>
        <w:rPr>
          <w:sz w:val="24"/>
          <w:szCs w:val="24"/>
        </w:rPr>
        <w:t>.</w:t>
      </w:r>
      <w:r w:rsidR="00161427">
        <w:rPr>
          <w:sz w:val="24"/>
          <w:szCs w:val="24"/>
        </w:rPr>
        <w:t xml:space="preserve"> </w:t>
      </w:r>
      <w:proofErr w:type="gramStart"/>
      <w:r w:rsidR="00161427">
        <w:rPr>
          <w:sz w:val="24"/>
          <w:szCs w:val="24"/>
        </w:rPr>
        <w:t>isimli</w:t>
      </w:r>
      <w:proofErr w:type="gramEnd"/>
      <w:r w:rsidR="00161427">
        <w:rPr>
          <w:sz w:val="24"/>
          <w:szCs w:val="24"/>
        </w:rPr>
        <w:t xml:space="preserve"> öğrencinin </w:t>
      </w:r>
      <w:r w:rsidR="000D6932" w:rsidRPr="00F113EE">
        <w:rPr>
          <w:sz w:val="24"/>
          <w:szCs w:val="24"/>
        </w:rPr>
        <w:t>yatay geçiş başvurusu incelenmiş olup yatay geçiş ile ilgili 6. Maddenin 3. Fıkrasında belirtilen “</w:t>
      </w:r>
      <w:r w:rsidR="000D6932" w:rsidRPr="00F113EE">
        <w:rPr>
          <w:b/>
          <w:sz w:val="24"/>
          <w:szCs w:val="24"/>
        </w:rPr>
        <w:t>Merkezi yerleştirme puanı geçiş yapmak istediği diploma programının taban puanına eşit veya yüksek olan adaylar yatay geçiş başvurusu yapabilir</w:t>
      </w:r>
      <w:r w:rsidR="00F113EE" w:rsidRPr="00F113EE">
        <w:rPr>
          <w:b/>
          <w:sz w:val="24"/>
          <w:szCs w:val="24"/>
        </w:rPr>
        <w:t>.</w:t>
      </w:r>
      <w:r w:rsidR="00B67D4F">
        <w:rPr>
          <w:sz w:val="24"/>
          <w:szCs w:val="24"/>
        </w:rPr>
        <w:t>” koşulu sağladığından</w:t>
      </w:r>
      <w:r w:rsidR="00F113EE" w:rsidRPr="00F113EE">
        <w:rPr>
          <w:sz w:val="24"/>
          <w:szCs w:val="24"/>
        </w:rPr>
        <w:t xml:space="preserve"> </w:t>
      </w:r>
      <w:r w:rsidR="00F113EE">
        <w:rPr>
          <w:sz w:val="24"/>
          <w:szCs w:val="24"/>
        </w:rPr>
        <w:t>yatay g</w:t>
      </w:r>
      <w:r w:rsidR="00B67D4F">
        <w:rPr>
          <w:sz w:val="24"/>
          <w:szCs w:val="24"/>
        </w:rPr>
        <w:t>eçiş talebi uygun görülmüş</w:t>
      </w:r>
      <w:r w:rsidR="00161427">
        <w:rPr>
          <w:sz w:val="24"/>
          <w:szCs w:val="24"/>
        </w:rPr>
        <w:t xml:space="preserve">tür. </w:t>
      </w:r>
      <w:r w:rsidR="00FE06D4">
        <w:rPr>
          <w:sz w:val="24"/>
          <w:szCs w:val="24"/>
        </w:rPr>
        <w:t>M</w:t>
      </w:r>
      <w:r w:rsidR="00161427">
        <w:rPr>
          <w:sz w:val="24"/>
          <w:szCs w:val="24"/>
        </w:rPr>
        <w:t>uafiyet durumunu belirten</w:t>
      </w:r>
      <w:r w:rsidR="00FE06D4">
        <w:rPr>
          <w:sz w:val="24"/>
          <w:szCs w:val="24"/>
        </w:rPr>
        <w:t xml:space="preserve"> tablo ekte sunulmuştur. </w:t>
      </w:r>
      <w:r w:rsidR="00161427">
        <w:rPr>
          <w:sz w:val="24"/>
          <w:szCs w:val="24"/>
        </w:rPr>
        <w:t>İlgili öğrencinin intibakı …… sınıfa yapılmasına</w:t>
      </w:r>
      <w:r w:rsidR="00FE06D4">
        <w:rPr>
          <w:sz w:val="24"/>
          <w:szCs w:val="24"/>
        </w:rPr>
        <w:t>;</w:t>
      </w:r>
    </w:p>
    <w:p w:rsidR="002055EC" w:rsidRDefault="00B67D4F" w:rsidP="00B67D4F">
      <w:pPr>
        <w:pStyle w:val="stbilgi"/>
        <w:tabs>
          <w:tab w:val="clear" w:pos="4536"/>
          <w:tab w:val="left" w:pos="800"/>
          <w:tab w:val="left" w:pos="3600"/>
          <w:tab w:val="left" w:pos="4800"/>
          <w:tab w:val="left" w:pos="6200"/>
        </w:tabs>
        <w:spacing w:line="360" w:lineRule="auto"/>
        <w:jc w:val="both"/>
        <w:rPr>
          <w:sz w:val="24"/>
        </w:rPr>
      </w:pPr>
      <w:r>
        <w:rPr>
          <w:sz w:val="24"/>
        </w:rPr>
        <w:tab/>
      </w:r>
    </w:p>
    <w:p w:rsidR="00B67D4F" w:rsidRDefault="002055EC" w:rsidP="00B67D4F">
      <w:pPr>
        <w:pStyle w:val="stbilgi"/>
        <w:tabs>
          <w:tab w:val="clear" w:pos="4536"/>
          <w:tab w:val="left" w:pos="800"/>
          <w:tab w:val="left" w:pos="3600"/>
          <w:tab w:val="left" w:pos="4800"/>
          <w:tab w:val="left" w:pos="6200"/>
        </w:tabs>
        <w:spacing w:line="360" w:lineRule="auto"/>
        <w:jc w:val="both"/>
        <w:rPr>
          <w:sz w:val="24"/>
        </w:rPr>
      </w:pPr>
      <w:r>
        <w:rPr>
          <w:sz w:val="24"/>
        </w:rPr>
        <w:tab/>
      </w:r>
      <w:r w:rsidR="00B67D4F">
        <w:rPr>
          <w:sz w:val="24"/>
        </w:rPr>
        <w:t>Gereğini bilgilerinize arz ederim</w:t>
      </w:r>
      <w:r w:rsidR="00161427">
        <w:rPr>
          <w:sz w:val="24"/>
        </w:rPr>
        <w:t>.</w:t>
      </w:r>
    </w:p>
    <w:p w:rsidR="00BE14A9" w:rsidRPr="00F113EE" w:rsidRDefault="00BE14A9" w:rsidP="007E1ACA">
      <w:pPr>
        <w:pStyle w:val="stbilgi"/>
        <w:tabs>
          <w:tab w:val="clear" w:pos="4536"/>
          <w:tab w:val="left" w:pos="800"/>
          <w:tab w:val="left" w:pos="3600"/>
          <w:tab w:val="left" w:pos="4800"/>
          <w:tab w:val="left" w:pos="6200"/>
        </w:tabs>
        <w:spacing w:line="360" w:lineRule="auto"/>
        <w:jc w:val="both"/>
        <w:rPr>
          <w:sz w:val="24"/>
          <w:szCs w:val="24"/>
        </w:rPr>
      </w:pPr>
    </w:p>
    <w:p w:rsidR="00BE14A9" w:rsidRPr="00AB5AB9" w:rsidRDefault="00BE14A9" w:rsidP="00BE14A9">
      <w:pPr>
        <w:pStyle w:val="stbilgi"/>
        <w:tabs>
          <w:tab w:val="clear" w:pos="4536"/>
          <w:tab w:val="left" w:pos="800"/>
          <w:tab w:val="left" w:pos="3600"/>
          <w:tab w:val="left" w:pos="4800"/>
          <w:tab w:val="left" w:pos="6200"/>
        </w:tabs>
        <w:jc w:val="both"/>
        <w:rPr>
          <w:sz w:val="24"/>
        </w:rPr>
      </w:pPr>
      <w:r w:rsidRPr="00AB5AB9">
        <w:rPr>
          <w:sz w:val="24"/>
        </w:rPr>
        <w:tab/>
        <w:t xml:space="preserve"> </w:t>
      </w:r>
    </w:p>
    <w:p w:rsidR="00495F41" w:rsidRPr="00AB5AB9" w:rsidRDefault="00397D4A" w:rsidP="00BE14A9">
      <w:pPr>
        <w:pStyle w:val="stbilgi"/>
        <w:tabs>
          <w:tab w:val="clear" w:pos="4536"/>
          <w:tab w:val="left" w:pos="800"/>
          <w:tab w:val="left" w:pos="3600"/>
          <w:tab w:val="left" w:pos="4800"/>
          <w:tab w:val="left" w:pos="6200"/>
        </w:tabs>
        <w:spacing w:line="300" w:lineRule="auto"/>
        <w:jc w:val="both"/>
        <w:rPr>
          <w:sz w:val="24"/>
        </w:rPr>
      </w:pPr>
      <w:r w:rsidRPr="00AB5AB9">
        <w:rPr>
          <w:sz w:val="24"/>
        </w:rPr>
        <w:tab/>
      </w:r>
    </w:p>
    <w:p w:rsidR="005A1295" w:rsidRPr="00AB5AB9" w:rsidRDefault="005A1295" w:rsidP="005A1295">
      <w:pPr>
        <w:pStyle w:val="stbilgi"/>
        <w:tabs>
          <w:tab w:val="clear" w:pos="4536"/>
          <w:tab w:val="clear" w:pos="9072"/>
          <w:tab w:val="left" w:pos="7463"/>
        </w:tabs>
        <w:jc w:val="right"/>
        <w:rPr>
          <w:sz w:val="24"/>
        </w:rPr>
      </w:pPr>
    </w:p>
    <w:p w:rsidR="00E834AB" w:rsidRDefault="00E834AB" w:rsidP="00E834AB">
      <w:pPr>
        <w:pStyle w:val="stbilgi"/>
        <w:tabs>
          <w:tab w:val="clear" w:pos="4536"/>
          <w:tab w:val="left" w:pos="7463"/>
        </w:tabs>
        <w:ind w:left="6381"/>
        <w:rPr>
          <w:sz w:val="24"/>
        </w:rPr>
      </w:pPr>
      <w:r>
        <w:rPr>
          <w:sz w:val="24"/>
        </w:rPr>
        <w:t xml:space="preserve">             </w:t>
      </w:r>
      <w:r w:rsidR="002055EC">
        <w:rPr>
          <w:sz w:val="24"/>
        </w:rPr>
        <w:t>…..</w:t>
      </w:r>
      <w:r w:rsidR="00D10B31">
        <w:rPr>
          <w:sz w:val="24"/>
        </w:rPr>
        <w:t>.</w:t>
      </w:r>
      <w:r w:rsidR="002055EC">
        <w:rPr>
          <w:sz w:val="24"/>
        </w:rPr>
        <w:t>/</w:t>
      </w:r>
      <w:proofErr w:type="gramStart"/>
      <w:r w:rsidR="002055EC">
        <w:rPr>
          <w:sz w:val="24"/>
        </w:rPr>
        <w:t>…….</w:t>
      </w:r>
      <w:proofErr w:type="gramEnd"/>
      <w:r w:rsidR="002055EC">
        <w:rPr>
          <w:sz w:val="24"/>
        </w:rPr>
        <w:t>/</w:t>
      </w:r>
      <w:proofErr w:type="gramStart"/>
      <w:r w:rsidR="00D10B31">
        <w:rPr>
          <w:sz w:val="24"/>
        </w:rPr>
        <w:t>20</w:t>
      </w:r>
      <w:r w:rsidR="002055EC">
        <w:rPr>
          <w:sz w:val="24"/>
        </w:rPr>
        <w:t>….</w:t>
      </w:r>
      <w:proofErr w:type="gramEnd"/>
      <w:r w:rsidR="002055EC">
        <w:rPr>
          <w:sz w:val="24"/>
        </w:rPr>
        <w:t>.</w:t>
      </w:r>
    </w:p>
    <w:p w:rsidR="00E834AB" w:rsidRDefault="002055EC" w:rsidP="00E834AB">
      <w:pPr>
        <w:pStyle w:val="stbilgi"/>
        <w:tabs>
          <w:tab w:val="clear" w:pos="4536"/>
          <w:tab w:val="left" w:pos="7463"/>
        </w:tabs>
        <w:ind w:left="6381"/>
        <w:rPr>
          <w:sz w:val="24"/>
        </w:rPr>
      </w:pPr>
      <w:r>
        <w:rPr>
          <w:sz w:val="24"/>
        </w:rPr>
        <w:t>………………………………</w:t>
      </w:r>
    </w:p>
    <w:p w:rsidR="005A1295" w:rsidRPr="00AB5AB9" w:rsidRDefault="002055EC" w:rsidP="00E834AB">
      <w:pPr>
        <w:pStyle w:val="stbilgi"/>
        <w:tabs>
          <w:tab w:val="clear" w:pos="4536"/>
          <w:tab w:val="left" w:pos="7463"/>
        </w:tabs>
        <w:ind w:left="6381"/>
        <w:rPr>
          <w:sz w:val="24"/>
        </w:rPr>
      </w:pPr>
      <w:r>
        <w:rPr>
          <w:sz w:val="24"/>
        </w:rPr>
        <w:t>………………………</w:t>
      </w:r>
      <w:r w:rsidR="00851BA5">
        <w:rPr>
          <w:sz w:val="24"/>
        </w:rPr>
        <w:t xml:space="preserve"> </w:t>
      </w:r>
      <w:proofErr w:type="spellStart"/>
      <w:r w:rsidR="00851BA5">
        <w:rPr>
          <w:sz w:val="24"/>
        </w:rPr>
        <w:t>Böl.Bşk</w:t>
      </w:r>
      <w:proofErr w:type="spellEnd"/>
      <w:r w:rsidR="00851BA5">
        <w:rPr>
          <w:sz w:val="24"/>
        </w:rPr>
        <w:t>.</w:t>
      </w:r>
    </w:p>
    <w:p w:rsidR="00FE06D4" w:rsidRDefault="00FE06D4" w:rsidP="00B67D4F">
      <w:pPr>
        <w:pStyle w:val="stbilgi"/>
        <w:tabs>
          <w:tab w:val="clear" w:pos="4536"/>
          <w:tab w:val="left" w:pos="7463"/>
        </w:tabs>
        <w:rPr>
          <w:sz w:val="24"/>
        </w:rPr>
      </w:pPr>
    </w:p>
    <w:p w:rsidR="00097D5B" w:rsidRDefault="00B67D4F" w:rsidP="00B67D4F">
      <w:pPr>
        <w:pStyle w:val="stbilgi"/>
        <w:tabs>
          <w:tab w:val="clear" w:pos="4536"/>
          <w:tab w:val="left" w:pos="7463"/>
        </w:tabs>
        <w:rPr>
          <w:sz w:val="24"/>
        </w:rPr>
      </w:pPr>
      <w:r>
        <w:rPr>
          <w:sz w:val="24"/>
        </w:rPr>
        <w:t>Ekler:</w:t>
      </w:r>
    </w:p>
    <w:p w:rsidR="00B67D4F" w:rsidRPr="00AB5AB9" w:rsidRDefault="00B67D4F" w:rsidP="00B67D4F">
      <w:pPr>
        <w:pStyle w:val="stbilgi"/>
        <w:tabs>
          <w:tab w:val="clear" w:pos="4536"/>
          <w:tab w:val="left" w:pos="7463"/>
        </w:tabs>
        <w:rPr>
          <w:sz w:val="24"/>
        </w:rPr>
      </w:pPr>
      <w:r>
        <w:rPr>
          <w:sz w:val="24"/>
        </w:rPr>
        <w:t xml:space="preserve">1- </w:t>
      </w:r>
      <w:r w:rsidR="002055EC">
        <w:rPr>
          <w:sz w:val="24"/>
          <w:szCs w:val="24"/>
        </w:rPr>
        <w:t>…………………</w:t>
      </w:r>
      <w:r>
        <w:rPr>
          <w:sz w:val="24"/>
          <w:szCs w:val="24"/>
        </w:rPr>
        <w:t xml:space="preserve"> </w:t>
      </w:r>
      <w:r>
        <w:rPr>
          <w:sz w:val="22"/>
          <w:szCs w:val="22"/>
        </w:rPr>
        <w:t>ait ders alma ve muafiyet durumu</w:t>
      </w:r>
    </w:p>
    <w:sectPr w:rsidR="00B67D4F" w:rsidRPr="00AB5AB9" w:rsidSect="00083B2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nextColumn"/>
      <w:pgSz w:w="11907" w:h="16840" w:code="9"/>
      <w:pgMar w:top="1440" w:right="850" w:bottom="850" w:left="1411" w:header="850" w:footer="562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711DC4" w:rsidRDefault="00711DC4">
      <w:r>
        <w:separator/>
      </w:r>
    </w:p>
  </w:endnote>
  <w:endnote w:type="continuationSeparator" w:id="0">
    <w:p w:rsidR="00711DC4" w:rsidRDefault="00711D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856197" w:rsidRDefault="0085619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E64C3D" w:rsidRDefault="00E64C3D">
    <w:pPr>
      <w:pStyle w:val="Altbilgi"/>
      <w:pBdr>
        <w:top w:val="single" w:sz="4" w:space="1" w:color="auto"/>
      </w:pBdr>
      <w:rPr>
        <w:i/>
        <w:sz w:val="18"/>
      </w:rPr>
    </w:pPr>
    <w:r>
      <w:rPr>
        <w:i/>
        <w:sz w:val="18"/>
      </w:rPr>
      <w:t>MA</w:t>
    </w:r>
    <w:r w:rsidR="00856197">
      <w:rPr>
        <w:i/>
        <w:sz w:val="18"/>
      </w:rPr>
      <w:t>KÜ Ç</w:t>
    </w:r>
    <w:r w:rsidR="007B057C">
      <w:rPr>
        <w:i/>
        <w:sz w:val="18"/>
      </w:rPr>
      <w:t>avdır</w:t>
    </w:r>
    <w:r>
      <w:rPr>
        <w:i/>
        <w:sz w:val="18"/>
      </w:rPr>
      <w:t xml:space="preserve"> Meslek Yüksekokulu </w:t>
    </w:r>
    <w:r w:rsidR="00856197">
      <w:rPr>
        <w:i/>
        <w:sz w:val="18"/>
      </w:rPr>
      <w:t>Çavdır</w:t>
    </w:r>
    <w:r>
      <w:rPr>
        <w:i/>
        <w:sz w:val="18"/>
      </w:rPr>
      <w:t xml:space="preserve">/Burdur  </w:t>
    </w:r>
  </w:p>
  <w:p w:rsidR="00E64C3D" w:rsidRDefault="00E64C3D">
    <w:pPr>
      <w:pStyle w:val="Altbilgi"/>
      <w:pBdr>
        <w:top w:val="single" w:sz="4" w:space="1" w:color="auto"/>
      </w:pBdr>
      <w:rPr>
        <w:i/>
        <w:sz w:val="18"/>
      </w:rPr>
    </w:pPr>
    <w:r>
      <w:rPr>
        <w:i/>
        <w:sz w:val="18"/>
      </w:rPr>
      <w:t xml:space="preserve">Telefon: 0 </w:t>
    </w:r>
    <w:r w:rsidR="00856197" w:rsidRPr="00856197">
      <w:rPr>
        <w:i/>
        <w:sz w:val="18"/>
      </w:rPr>
      <w:t>248 213 10 00</w:t>
    </w:r>
  </w:p>
  <w:p w:rsidR="00E64C3D" w:rsidRDefault="00E64C3D">
    <w:pPr>
      <w:pStyle w:val="Altbilgi"/>
      <w:pBdr>
        <w:top w:val="single" w:sz="4" w:space="1" w:color="auto"/>
      </w:pBdr>
      <w:rPr>
        <w:i/>
        <w:sz w:val="18"/>
      </w:rPr>
    </w:pPr>
    <w:proofErr w:type="gramStart"/>
    <w:r>
      <w:rPr>
        <w:i/>
        <w:sz w:val="18"/>
      </w:rPr>
      <w:t>E-mail :</w:t>
    </w:r>
    <w:proofErr w:type="gramEnd"/>
    <w:r>
      <w:rPr>
        <w:i/>
        <w:sz w:val="18"/>
      </w:rPr>
      <w:t xml:space="preserve"> </w:t>
    </w:r>
    <w:r w:rsidR="00856197">
      <w:rPr>
        <w:i/>
        <w:sz w:val="18"/>
      </w:rPr>
      <w:t>c</w:t>
    </w:r>
    <w:r w:rsidRPr="00856197">
      <w:rPr>
        <w:i/>
        <w:sz w:val="18"/>
      </w:rPr>
      <w:t>myo@mehmetakif.edu.tr</w:t>
    </w:r>
    <w:r>
      <w:rPr>
        <w:i/>
        <w:sz w:val="18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856197" w:rsidRDefault="0085619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711DC4" w:rsidRDefault="00711DC4">
      <w:r>
        <w:separator/>
      </w:r>
    </w:p>
  </w:footnote>
  <w:footnote w:type="continuationSeparator" w:id="0">
    <w:p w:rsidR="00711DC4" w:rsidRDefault="00711D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856197" w:rsidRDefault="0085619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5A7C68" w:rsidRPr="000E3AAD" w:rsidRDefault="005A7C68" w:rsidP="005A7C68">
    <w:pPr>
      <w:pStyle w:val="stbilgi"/>
      <w:jc w:val="center"/>
      <w:rPr>
        <w:b/>
      </w:rPr>
    </w:pPr>
    <w:r w:rsidRPr="000E3AAD">
      <w:rPr>
        <w:b/>
      </w:rPr>
      <w:t>T.C.</w:t>
    </w:r>
  </w:p>
  <w:p w:rsidR="005A7C68" w:rsidRPr="000E3AAD" w:rsidRDefault="00731AA5" w:rsidP="005A7C68">
    <w:pPr>
      <w:pStyle w:val="stbilgi"/>
      <w:jc w:val="center"/>
      <w:rPr>
        <w:b/>
      </w:rPr>
    </w:pPr>
    <w:r>
      <w:rPr>
        <w:b/>
      </w:rPr>
      <w:t>BURDUR</w:t>
    </w:r>
    <w:r w:rsidR="005A7C68" w:rsidRPr="000E3AAD">
      <w:rPr>
        <w:b/>
      </w:rPr>
      <w:t xml:space="preserve"> MEHMET AKİF ERSOY ÜNİVERSİTESİ</w:t>
    </w:r>
  </w:p>
  <w:p w:rsidR="005A7C68" w:rsidRDefault="006C251D" w:rsidP="005A7C68">
    <w:pPr>
      <w:pStyle w:val="stbilgi"/>
      <w:jc w:val="center"/>
      <w:rPr>
        <w:b/>
      </w:rPr>
    </w:pPr>
    <w:r>
      <w:rPr>
        <w:b/>
      </w:rPr>
      <w:t xml:space="preserve">ÇAVDIR </w:t>
    </w:r>
    <w:r w:rsidR="005A7C68" w:rsidRPr="000E3AAD">
      <w:rPr>
        <w:b/>
      </w:rPr>
      <w:t>MESLEK YÜKSEKOKULU</w:t>
    </w:r>
  </w:p>
  <w:p w:rsidR="005A7C68" w:rsidRPr="000E3AAD" w:rsidRDefault="002055EC" w:rsidP="005A7C68">
    <w:pPr>
      <w:pStyle w:val="stbilgi"/>
      <w:jc w:val="center"/>
      <w:rPr>
        <w:b/>
      </w:rPr>
    </w:pPr>
    <w:r>
      <w:rPr>
        <w:b/>
      </w:rPr>
      <w:t>………………………………………</w:t>
    </w:r>
    <w:r w:rsidR="005A7C68">
      <w:rPr>
        <w:b/>
      </w:rPr>
      <w:t xml:space="preserve"> BÖLÜM BAŞKANLIĞI</w:t>
    </w:r>
  </w:p>
  <w:p w:rsidR="00E64C3D" w:rsidRDefault="00E64C3D"/>
  <w:p w:rsidR="00E64C3D" w:rsidRPr="00BF578D" w:rsidRDefault="00E64C3D" w:rsidP="0057024C">
    <w:pPr>
      <w:rPr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856197" w:rsidRDefault="0085619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52863"/>
    <w:multiLevelType w:val="singleLevel"/>
    <w:tmpl w:val="1DEC6DC4"/>
    <w:lvl w:ilvl="0">
      <w:numFmt w:val="bullet"/>
      <w:lvlText w:val=""/>
      <w:lvlJc w:val="left"/>
      <w:pPr>
        <w:tabs>
          <w:tab w:val="num" w:pos="1065"/>
        </w:tabs>
        <w:ind w:left="1065" w:hanging="360"/>
      </w:pPr>
      <w:rPr>
        <w:rFonts w:ascii="Symbol" w:hAnsi="Symbol" w:hint="default"/>
      </w:rPr>
    </w:lvl>
  </w:abstractNum>
  <w:abstractNum w:abstractNumId="1" w15:restartNumberingAfterBreak="0">
    <w:nsid w:val="10F110FC"/>
    <w:multiLevelType w:val="hybridMultilevel"/>
    <w:tmpl w:val="7E98235C"/>
    <w:lvl w:ilvl="0" w:tplc="D8920A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56F6A63"/>
    <w:multiLevelType w:val="hybridMultilevel"/>
    <w:tmpl w:val="7D5E23C8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F97A46"/>
    <w:multiLevelType w:val="hybridMultilevel"/>
    <w:tmpl w:val="DF3ED5C6"/>
    <w:lvl w:ilvl="0" w:tplc="FFFFFFFF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EB4777"/>
    <w:multiLevelType w:val="hybridMultilevel"/>
    <w:tmpl w:val="E51CFB6E"/>
    <w:lvl w:ilvl="0" w:tplc="932EC2B4">
      <w:start w:val="1"/>
      <w:numFmt w:val="lowerLetter"/>
      <w:lvlText w:val="%1)"/>
      <w:lvlJc w:val="left"/>
      <w:pPr>
        <w:tabs>
          <w:tab w:val="num" w:pos="1560"/>
        </w:tabs>
        <w:ind w:left="15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280"/>
        </w:tabs>
        <w:ind w:left="228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3000"/>
        </w:tabs>
        <w:ind w:left="300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720"/>
        </w:tabs>
        <w:ind w:left="372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440"/>
        </w:tabs>
        <w:ind w:left="444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160"/>
        </w:tabs>
        <w:ind w:left="51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880"/>
        </w:tabs>
        <w:ind w:left="588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600"/>
        </w:tabs>
        <w:ind w:left="660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320"/>
        </w:tabs>
        <w:ind w:left="7320" w:hanging="180"/>
      </w:pPr>
    </w:lvl>
  </w:abstractNum>
  <w:abstractNum w:abstractNumId="5" w15:restartNumberingAfterBreak="0">
    <w:nsid w:val="202A31DC"/>
    <w:multiLevelType w:val="hybridMultilevel"/>
    <w:tmpl w:val="41D632B2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07F69BE"/>
    <w:multiLevelType w:val="singleLevel"/>
    <w:tmpl w:val="E30E42C8"/>
    <w:lvl w:ilvl="0">
      <w:start w:val="1"/>
      <w:numFmt w:val="decimal"/>
      <w:lvlText w:val="%1-"/>
      <w:lvlJc w:val="left"/>
      <w:pPr>
        <w:tabs>
          <w:tab w:val="num" w:pos="420"/>
        </w:tabs>
        <w:ind w:left="420" w:hanging="360"/>
      </w:pPr>
      <w:rPr>
        <w:rFonts w:hint="default"/>
      </w:rPr>
    </w:lvl>
  </w:abstractNum>
  <w:abstractNum w:abstractNumId="7" w15:restartNumberingAfterBreak="0">
    <w:nsid w:val="2E535791"/>
    <w:multiLevelType w:val="hybridMultilevel"/>
    <w:tmpl w:val="0F0EFC9E"/>
    <w:lvl w:ilvl="0" w:tplc="83D89F12">
      <w:start w:val="1"/>
      <w:numFmt w:val="decimal"/>
      <w:lvlText w:val="%1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8" w15:restartNumberingAfterBreak="0">
    <w:nsid w:val="422C5A3D"/>
    <w:multiLevelType w:val="hybridMultilevel"/>
    <w:tmpl w:val="51BC0A90"/>
    <w:lvl w:ilvl="0" w:tplc="FFFFFFFF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9" w15:restartNumberingAfterBreak="0">
    <w:nsid w:val="428A65A8"/>
    <w:multiLevelType w:val="singleLevel"/>
    <w:tmpl w:val="041F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45D54C5D"/>
    <w:multiLevelType w:val="hybridMultilevel"/>
    <w:tmpl w:val="0D6C5DB8"/>
    <w:lvl w:ilvl="0" w:tplc="FFFFFFFF">
      <w:start w:val="2"/>
      <w:numFmt w:val="decimal"/>
      <w:lvlText w:val="%1-"/>
      <w:lvlJc w:val="left"/>
      <w:pPr>
        <w:tabs>
          <w:tab w:val="num" w:pos="795"/>
        </w:tabs>
        <w:ind w:left="795" w:hanging="375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1" w15:restartNumberingAfterBreak="0">
    <w:nsid w:val="4909290D"/>
    <w:multiLevelType w:val="hybridMultilevel"/>
    <w:tmpl w:val="FE2C7D58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A9A2B69"/>
    <w:multiLevelType w:val="hybridMultilevel"/>
    <w:tmpl w:val="45FE9974"/>
    <w:lvl w:ilvl="0" w:tplc="521C5F08">
      <w:start w:val="1"/>
      <w:numFmt w:val="decimal"/>
      <w:lvlText w:val="%1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3" w15:restartNumberingAfterBreak="0">
    <w:nsid w:val="4C842FEB"/>
    <w:multiLevelType w:val="hybridMultilevel"/>
    <w:tmpl w:val="13A61D6A"/>
    <w:lvl w:ilvl="0" w:tplc="041F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22A5C21"/>
    <w:multiLevelType w:val="hybridMultilevel"/>
    <w:tmpl w:val="0B065B96"/>
    <w:lvl w:ilvl="0" w:tplc="FFFFFFFF">
      <w:start w:val="2"/>
      <w:numFmt w:val="lowerLetter"/>
      <w:lvlText w:val="%1)"/>
      <w:lvlJc w:val="left"/>
      <w:pPr>
        <w:tabs>
          <w:tab w:val="num" w:pos="1020"/>
        </w:tabs>
        <w:ind w:left="10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740"/>
        </w:tabs>
        <w:ind w:left="17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460"/>
        </w:tabs>
        <w:ind w:left="24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180"/>
        </w:tabs>
        <w:ind w:left="31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00"/>
        </w:tabs>
        <w:ind w:left="39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20"/>
        </w:tabs>
        <w:ind w:left="46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340"/>
        </w:tabs>
        <w:ind w:left="53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060"/>
        </w:tabs>
        <w:ind w:left="60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780"/>
        </w:tabs>
        <w:ind w:left="6780" w:hanging="180"/>
      </w:pPr>
    </w:lvl>
  </w:abstractNum>
  <w:abstractNum w:abstractNumId="15" w15:restartNumberingAfterBreak="0">
    <w:nsid w:val="541C7F62"/>
    <w:multiLevelType w:val="hybridMultilevel"/>
    <w:tmpl w:val="59D49774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730673F"/>
    <w:multiLevelType w:val="hybridMultilevel"/>
    <w:tmpl w:val="4362668E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4F957E7"/>
    <w:multiLevelType w:val="hybridMultilevel"/>
    <w:tmpl w:val="763C36C6"/>
    <w:lvl w:ilvl="0" w:tplc="38D6EF0E">
      <w:start w:val="1"/>
      <w:numFmt w:val="decimal"/>
      <w:lvlText w:val="%1-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8" w15:restartNumberingAfterBreak="0">
    <w:nsid w:val="7F4D0347"/>
    <w:multiLevelType w:val="hybridMultilevel"/>
    <w:tmpl w:val="B1BC2F7A"/>
    <w:lvl w:ilvl="0" w:tplc="FFFFFFFF">
      <w:start w:val="2002"/>
      <w:numFmt w:val="bullet"/>
      <w:lvlText w:val=""/>
      <w:lvlJc w:val="left"/>
      <w:pPr>
        <w:tabs>
          <w:tab w:val="num" w:pos="1593"/>
        </w:tabs>
        <w:ind w:left="1593" w:hanging="885"/>
      </w:pPr>
      <w:rPr>
        <w:rFonts w:ascii="Symbol" w:eastAsia="Times New Roman" w:hAnsi="Symbol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7F820278"/>
    <w:multiLevelType w:val="hybridMultilevel"/>
    <w:tmpl w:val="54A81F6A"/>
    <w:lvl w:ilvl="0" w:tplc="FFFFFFFF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76404631">
    <w:abstractNumId w:val="0"/>
  </w:num>
  <w:num w:numId="2" w16cid:durableId="1421366681">
    <w:abstractNumId w:val="9"/>
  </w:num>
  <w:num w:numId="3" w16cid:durableId="294651477">
    <w:abstractNumId w:val="10"/>
  </w:num>
  <w:num w:numId="4" w16cid:durableId="485904106">
    <w:abstractNumId w:val="8"/>
  </w:num>
  <w:num w:numId="5" w16cid:durableId="666791089">
    <w:abstractNumId w:val="14"/>
  </w:num>
  <w:num w:numId="6" w16cid:durableId="309133677">
    <w:abstractNumId w:val="19"/>
  </w:num>
  <w:num w:numId="7" w16cid:durableId="1598632878">
    <w:abstractNumId w:val="3"/>
  </w:num>
  <w:num w:numId="8" w16cid:durableId="1182746601">
    <w:abstractNumId w:val="11"/>
  </w:num>
  <w:num w:numId="9" w16cid:durableId="2035577095">
    <w:abstractNumId w:val="18"/>
  </w:num>
  <w:num w:numId="10" w16cid:durableId="1660689948">
    <w:abstractNumId w:val="2"/>
  </w:num>
  <w:num w:numId="11" w16cid:durableId="1184397041">
    <w:abstractNumId w:val="5"/>
  </w:num>
  <w:num w:numId="12" w16cid:durableId="1207522491">
    <w:abstractNumId w:val="6"/>
  </w:num>
  <w:num w:numId="13" w16cid:durableId="1118137308">
    <w:abstractNumId w:val="4"/>
  </w:num>
  <w:num w:numId="14" w16cid:durableId="380255553">
    <w:abstractNumId w:val="16"/>
  </w:num>
  <w:num w:numId="15" w16cid:durableId="867179706">
    <w:abstractNumId w:val="15"/>
  </w:num>
  <w:num w:numId="16" w16cid:durableId="1252085654">
    <w:abstractNumId w:val="17"/>
  </w:num>
  <w:num w:numId="17" w16cid:durableId="42213125">
    <w:abstractNumId w:val="12"/>
  </w:num>
  <w:num w:numId="18" w16cid:durableId="1241525637">
    <w:abstractNumId w:val="7"/>
  </w:num>
  <w:num w:numId="19" w16cid:durableId="212036456">
    <w:abstractNumId w:val="13"/>
  </w:num>
  <w:num w:numId="20" w16cid:durableId="9388759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00"/>
  <w:drawingGridVerticalSpacing w:val="136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MjOwNDczNDIwNLNQ0lEKTi0uzszPAykwrAUAkiV2uiwAAAA="/>
  </w:docVars>
  <w:rsids>
    <w:rsidRoot w:val="00B830E7"/>
    <w:rsid w:val="000003E2"/>
    <w:rsid w:val="00000BAD"/>
    <w:rsid w:val="00000E7C"/>
    <w:rsid w:val="0000128E"/>
    <w:rsid w:val="000019E0"/>
    <w:rsid w:val="00002790"/>
    <w:rsid w:val="0000360C"/>
    <w:rsid w:val="0000380A"/>
    <w:rsid w:val="00004D37"/>
    <w:rsid w:val="00006242"/>
    <w:rsid w:val="000068A6"/>
    <w:rsid w:val="00006B8D"/>
    <w:rsid w:val="00007232"/>
    <w:rsid w:val="00007D0F"/>
    <w:rsid w:val="00010465"/>
    <w:rsid w:val="00011009"/>
    <w:rsid w:val="00012841"/>
    <w:rsid w:val="000136ED"/>
    <w:rsid w:val="00013D58"/>
    <w:rsid w:val="00014C2D"/>
    <w:rsid w:val="000168CB"/>
    <w:rsid w:val="00016A1C"/>
    <w:rsid w:val="000170A1"/>
    <w:rsid w:val="00017498"/>
    <w:rsid w:val="0001755F"/>
    <w:rsid w:val="000209CC"/>
    <w:rsid w:val="00021544"/>
    <w:rsid w:val="000251D6"/>
    <w:rsid w:val="0002536B"/>
    <w:rsid w:val="00025B03"/>
    <w:rsid w:val="00026593"/>
    <w:rsid w:val="00027576"/>
    <w:rsid w:val="00030E1F"/>
    <w:rsid w:val="00031FCA"/>
    <w:rsid w:val="00033328"/>
    <w:rsid w:val="00033D5E"/>
    <w:rsid w:val="00036780"/>
    <w:rsid w:val="00036A79"/>
    <w:rsid w:val="00036B84"/>
    <w:rsid w:val="00037392"/>
    <w:rsid w:val="00037F03"/>
    <w:rsid w:val="0004057F"/>
    <w:rsid w:val="00041163"/>
    <w:rsid w:val="00041763"/>
    <w:rsid w:val="00041854"/>
    <w:rsid w:val="000427D5"/>
    <w:rsid w:val="000427F7"/>
    <w:rsid w:val="00042BC8"/>
    <w:rsid w:val="00042F2D"/>
    <w:rsid w:val="000432BF"/>
    <w:rsid w:val="000443C0"/>
    <w:rsid w:val="00045049"/>
    <w:rsid w:val="0004505A"/>
    <w:rsid w:val="00045B77"/>
    <w:rsid w:val="00047165"/>
    <w:rsid w:val="0005214C"/>
    <w:rsid w:val="000528C1"/>
    <w:rsid w:val="00052F45"/>
    <w:rsid w:val="000533A2"/>
    <w:rsid w:val="000537E3"/>
    <w:rsid w:val="000544BA"/>
    <w:rsid w:val="00054D35"/>
    <w:rsid w:val="0005685A"/>
    <w:rsid w:val="00057B3C"/>
    <w:rsid w:val="00061DA8"/>
    <w:rsid w:val="00062787"/>
    <w:rsid w:val="00062CE2"/>
    <w:rsid w:val="000654D5"/>
    <w:rsid w:val="000679D4"/>
    <w:rsid w:val="00070A7A"/>
    <w:rsid w:val="00071172"/>
    <w:rsid w:val="000728B2"/>
    <w:rsid w:val="00072D2E"/>
    <w:rsid w:val="00072F58"/>
    <w:rsid w:val="00073586"/>
    <w:rsid w:val="00073DFE"/>
    <w:rsid w:val="00074FB5"/>
    <w:rsid w:val="00075B41"/>
    <w:rsid w:val="00076450"/>
    <w:rsid w:val="000768E0"/>
    <w:rsid w:val="000772E5"/>
    <w:rsid w:val="00077802"/>
    <w:rsid w:val="00080799"/>
    <w:rsid w:val="00080840"/>
    <w:rsid w:val="00080E4F"/>
    <w:rsid w:val="000827FC"/>
    <w:rsid w:val="00082870"/>
    <w:rsid w:val="00082E23"/>
    <w:rsid w:val="00082FD8"/>
    <w:rsid w:val="0008357E"/>
    <w:rsid w:val="000835D1"/>
    <w:rsid w:val="00083B25"/>
    <w:rsid w:val="00083DE3"/>
    <w:rsid w:val="00083E48"/>
    <w:rsid w:val="000849CD"/>
    <w:rsid w:val="00084DF9"/>
    <w:rsid w:val="0008524C"/>
    <w:rsid w:val="00090216"/>
    <w:rsid w:val="0009061F"/>
    <w:rsid w:val="00090DBA"/>
    <w:rsid w:val="00090FC0"/>
    <w:rsid w:val="00092538"/>
    <w:rsid w:val="00092DFF"/>
    <w:rsid w:val="00094509"/>
    <w:rsid w:val="00095C5C"/>
    <w:rsid w:val="0009633B"/>
    <w:rsid w:val="00096A8C"/>
    <w:rsid w:val="00097D5B"/>
    <w:rsid w:val="000A0536"/>
    <w:rsid w:val="000A10B5"/>
    <w:rsid w:val="000A10DB"/>
    <w:rsid w:val="000A18EF"/>
    <w:rsid w:val="000A37AE"/>
    <w:rsid w:val="000A3F6D"/>
    <w:rsid w:val="000A41E3"/>
    <w:rsid w:val="000A432B"/>
    <w:rsid w:val="000A446B"/>
    <w:rsid w:val="000A49EC"/>
    <w:rsid w:val="000A4AC7"/>
    <w:rsid w:val="000A4BCA"/>
    <w:rsid w:val="000A4FBF"/>
    <w:rsid w:val="000A5573"/>
    <w:rsid w:val="000A5912"/>
    <w:rsid w:val="000A5A1B"/>
    <w:rsid w:val="000A5AA3"/>
    <w:rsid w:val="000A5AEF"/>
    <w:rsid w:val="000A64D8"/>
    <w:rsid w:val="000B0042"/>
    <w:rsid w:val="000B0D80"/>
    <w:rsid w:val="000B1D77"/>
    <w:rsid w:val="000B2AEC"/>
    <w:rsid w:val="000B3257"/>
    <w:rsid w:val="000B3F98"/>
    <w:rsid w:val="000B4049"/>
    <w:rsid w:val="000B455C"/>
    <w:rsid w:val="000B50E8"/>
    <w:rsid w:val="000B55F7"/>
    <w:rsid w:val="000B6271"/>
    <w:rsid w:val="000B6363"/>
    <w:rsid w:val="000B68E9"/>
    <w:rsid w:val="000B6C76"/>
    <w:rsid w:val="000C0EFE"/>
    <w:rsid w:val="000C1913"/>
    <w:rsid w:val="000C1999"/>
    <w:rsid w:val="000C1C78"/>
    <w:rsid w:val="000C1CB0"/>
    <w:rsid w:val="000C2D32"/>
    <w:rsid w:val="000C3164"/>
    <w:rsid w:val="000C36EC"/>
    <w:rsid w:val="000C4B4C"/>
    <w:rsid w:val="000C4C80"/>
    <w:rsid w:val="000C5BE8"/>
    <w:rsid w:val="000C68FF"/>
    <w:rsid w:val="000C6B6B"/>
    <w:rsid w:val="000C6E04"/>
    <w:rsid w:val="000D0353"/>
    <w:rsid w:val="000D091B"/>
    <w:rsid w:val="000D0BA9"/>
    <w:rsid w:val="000D0CA1"/>
    <w:rsid w:val="000D2AE2"/>
    <w:rsid w:val="000D403A"/>
    <w:rsid w:val="000D41E1"/>
    <w:rsid w:val="000D42B8"/>
    <w:rsid w:val="000D4770"/>
    <w:rsid w:val="000D4B05"/>
    <w:rsid w:val="000D6932"/>
    <w:rsid w:val="000D6E5C"/>
    <w:rsid w:val="000E026E"/>
    <w:rsid w:val="000E236B"/>
    <w:rsid w:val="000E2B1C"/>
    <w:rsid w:val="000E2C26"/>
    <w:rsid w:val="000E310A"/>
    <w:rsid w:val="000E38DC"/>
    <w:rsid w:val="000E502B"/>
    <w:rsid w:val="000E56B9"/>
    <w:rsid w:val="000E5714"/>
    <w:rsid w:val="000E5A9E"/>
    <w:rsid w:val="000E7CCD"/>
    <w:rsid w:val="000E7D4A"/>
    <w:rsid w:val="000F0012"/>
    <w:rsid w:val="000F01DF"/>
    <w:rsid w:val="000F047F"/>
    <w:rsid w:val="000F04EA"/>
    <w:rsid w:val="000F084D"/>
    <w:rsid w:val="000F104C"/>
    <w:rsid w:val="000F1296"/>
    <w:rsid w:val="000F19E2"/>
    <w:rsid w:val="000F1D34"/>
    <w:rsid w:val="000F2128"/>
    <w:rsid w:val="000F3AA2"/>
    <w:rsid w:val="000F3E3B"/>
    <w:rsid w:val="000F42AD"/>
    <w:rsid w:val="000F4666"/>
    <w:rsid w:val="000F47A6"/>
    <w:rsid w:val="000F5B4E"/>
    <w:rsid w:val="000F5C5E"/>
    <w:rsid w:val="000F6B6D"/>
    <w:rsid w:val="000F719A"/>
    <w:rsid w:val="000F7331"/>
    <w:rsid w:val="000F74B1"/>
    <w:rsid w:val="0010092F"/>
    <w:rsid w:val="00100DC6"/>
    <w:rsid w:val="0010139D"/>
    <w:rsid w:val="00101FA7"/>
    <w:rsid w:val="001025E4"/>
    <w:rsid w:val="0010283A"/>
    <w:rsid w:val="0010346E"/>
    <w:rsid w:val="0010367C"/>
    <w:rsid w:val="00104069"/>
    <w:rsid w:val="001072FC"/>
    <w:rsid w:val="001073B3"/>
    <w:rsid w:val="001101A0"/>
    <w:rsid w:val="00110401"/>
    <w:rsid w:val="00110514"/>
    <w:rsid w:val="00111465"/>
    <w:rsid w:val="001134DF"/>
    <w:rsid w:val="00113890"/>
    <w:rsid w:val="001157BA"/>
    <w:rsid w:val="0011646B"/>
    <w:rsid w:val="00117787"/>
    <w:rsid w:val="001206E7"/>
    <w:rsid w:val="00125A5F"/>
    <w:rsid w:val="00125D9D"/>
    <w:rsid w:val="001264DD"/>
    <w:rsid w:val="00126A8B"/>
    <w:rsid w:val="00126B47"/>
    <w:rsid w:val="001271E7"/>
    <w:rsid w:val="001276AB"/>
    <w:rsid w:val="001302CE"/>
    <w:rsid w:val="001307E1"/>
    <w:rsid w:val="00131E01"/>
    <w:rsid w:val="00133ED1"/>
    <w:rsid w:val="001340F6"/>
    <w:rsid w:val="001345CB"/>
    <w:rsid w:val="00135720"/>
    <w:rsid w:val="00135A99"/>
    <w:rsid w:val="00136118"/>
    <w:rsid w:val="0013620A"/>
    <w:rsid w:val="00136B29"/>
    <w:rsid w:val="00136BF3"/>
    <w:rsid w:val="00136F9F"/>
    <w:rsid w:val="001375C6"/>
    <w:rsid w:val="00137E64"/>
    <w:rsid w:val="0014096E"/>
    <w:rsid w:val="0014191B"/>
    <w:rsid w:val="00143412"/>
    <w:rsid w:val="00143F1F"/>
    <w:rsid w:val="00144C78"/>
    <w:rsid w:val="00144CA7"/>
    <w:rsid w:val="00145813"/>
    <w:rsid w:val="0014629A"/>
    <w:rsid w:val="00146D00"/>
    <w:rsid w:val="00146D6F"/>
    <w:rsid w:val="00146F5C"/>
    <w:rsid w:val="00147424"/>
    <w:rsid w:val="00147BCE"/>
    <w:rsid w:val="00150FD0"/>
    <w:rsid w:val="0015164A"/>
    <w:rsid w:val="0015250E"/>
    <w:rsid w:val="001525AD"/>
    <w:rsid w:val="001528C8"/>
    <w:rsid w:val="00153A7D"/>
    <w:rsid w:val="00153E8F"/>
    <w:rsid w:val="00153FBB"/>
    <w:rsid w:val="00153FBE"/>
    <w:rsid w:val="001540F7"/>
    <w:rsid w:val="00154496"/>
    <w:rsid w:val="001545E7"/>
    <w:rsid w:val="001570DD"/>
    <w:rsid w:val="00157253"/>
    <w:rsid w:val="00161427"/>
    <w:rsid w:val="00161F65"/>
    <w:rsid w:val="001623B7"/>
    <w:rsid w:val="001624A6"/>
    <w:rsid w:val="00162B8C"/>
    <w:rsid w:val="00162F67"/>
    <w:rsid w:val="001638F8"/>
    <w:rsid w:val="001643A1"/>
    <w:rsid w:val="001643FC"/>
    <w:rsid w:val="00171F15"/>
    <w:rsid w:val="001721E4"/>
    <w:rsid w:val="001735D1"/>
    <w:rsid w:val="0017371F"/>
    <w:rsid w:val="00175335"/>
    <w:rsid w:val="00176660"/>
    <w:rsid w:val="00176CF2"/>
    <w:rsid w:val="001804D9"/>
    <w:rsid w:val="0018216E"/>
    <w:rsid w:val="00182886"/>
    <w:rsid w:val="00183F00"/>
    <w:rsid w:val="00185213"/>
    <w:rsid w:val="00185F53"/>
    <w:rsid w:val="001861E1"/>
    <w:rsid w:val="00186EF2"/>
    <w:rsid w:val="001871CE"/>
    <w:rsid w:val="00187437"/>
    <w:rsid w:val="00187821"/>
    <w:rsid w:val="00190A71"/>
    <w:rsid w:val="0019268B"/>
    <w:rsid w:val="00192F69"/>
    <w:rsid w:val="00193697"/>
    <w:rsid w:val="00193EF9"/>
    <w:rsid w:val="00194BB5"/>
    <w:rsid w:val="001953EE"/>
    <w:rsid w:val="001970B0"/>
    <w:rsid w:val="001A1753"/>
    <w:rsid w:val="001A247A"/>
    <w:rsid w:val="001A360B"/>
    <w:rsid w:val="001A3F0A"/>
    <w:rsid w:val="001A5521"/>
    <w:rsid w:val="001A686C"/>
    <w:rsid w:val="001A7A7B"/>
    <w:rsid w:val="001A7ACF"/>
    <w:rsid w:val="001B001F"/>
    <w:rsid w:val="001B0519"/>
    <w:rsid w:val="001B05F4"/>
    <w:rsid w:val="001B0AD7"/>
    <w:rsid w:val="001B1238"/>
    <w:rsid w:val="001B15F8"/>
    <w:rsid w:val="001B1C9E"/>
    <w:rsid w:val="001B30E5"/>
    <w:rsid w:val="001B3373"/>
    <w:rsid w:val="001B4F23"/>
    <w:rsid w:val="001B53E5"/>
    <w:rsid w:val="001B592A"/>
    <w:rsid w:val="001C0115"/>
    <w:rsid w:val="001C0F2B"/>
    <w:rsid w:val="001C1E9F"/>
    <w:rsid w:val="001C2223"/>
    <w:rsid w:val="001C3185"/>
    <w:rsid w:val="001C3318"/>
    <w:rsid w:val="001C4362"/>
    <w:rsid w:val="001C5228"/>
    <w:rsid w:val="001C6650"/>
    <w:rsid w:val="001C6707"/>
    <w:rsid w:val="001C73A2"/>
    <w:rsid w:val="001D0EC7"/>
    <w:rsid w:val="001D1EFB"/>
    <w:rsid w:val="001D2BBD"/>
    <w:rsid w:val="001D2E5B"/>
    <w:rsid w:val="001D3030"/>
    <w:rsid w:val="001D3223"/>
    <w:rsid w:val="001D4731"/>
    <w:rsid w:val="001D47D2"/>
    <w:rsid w:val="001D4C91"/>
    <w:rsid w:val="001D525E"/>
    <w:rsid w:val="001D5335"/>
    <w:rsid w:val="001D5E74"/>
    <w:rsid w:val="001D607D"/>
    <w:rsid w:val="001D7CAD"/>
    <w:rsid w:val="001D7E0B"/>
    <w:rsid w:val="001E0CBA"/>
    <w:rsid w:val="001E0DB2"/>
    <w:rsid w:val="001E323E"/>
    <w:rsid w:val="001E32F2"/>
    <w:rsid w:val="001E395A"/>
    <w:rsid w:val="001E3CEB"/>
    <w:rsid w:val="001E4D70"/>
    <w:rsid w:val="001F16D4"/>
    <w:rsid w:val="001F184F"/>
    <w:rsid w:val="001F18E0"/>
    <w:rsid w:val="001F1B49"/>
    <w:rsid w:val="001F1B4D"/>
    <w:rsid w:val="001F33C6"/>
    <w:rsid w:val="001F3737"/>
    <w:rsid w:val="001F4ACC"/>
    <w:rsid w:val="001F500A"/>
    <w:rsid w:val="001F53A8"/>
    <w:rsid w:val="001F5A98"/>
    <w:rsid w:val="001F5DD9"/>
    <w:rsid w:val="001F6C8C"/>
    <w:rsid w:val="001F6F3E"/>
    <w:rsid w:val="001F7B5D"/>
    <w:rsid w:val="002001D3"/>
    <w:rsid w:val="002004E9"/>
    <w:rsid w:val="00200958"/>
    <w:rsid w:val="00201CE9"/>
    <w:rsid w:val="00201D7A"/>
    <w:rsid w:val="0020318C"/>
    <w:rsid w:val="002055EC"/>
    <w:rsid w:val="00205ACA"/>
    <w:rsid w:val="002060DB"/>
    <w:rsid w:val="00206197"/>
    <w:rsid w:val="002106A4"/>
    <w:rsid w:val="00210787"/>
    <w:rsid w:val="00211A21"/>
    <w:rsid w:val="00212069"/>
    <w:rsid w:val="00212220"/>
    <w:rsid w:val="002126EB"/>
    <w:rsid w:val="00213DA0"/>
    <w:rsid w:val="0021586C"/>
    <w:rsid w:val="00215908"/>
    <w:rsid w:val="0021599B"/>
    <w:rsid w:val="00215BCB"/>
    <w:rsid w:val="002165F0"/>
    <w:rsid w:val="00216C4D"/>
    <w:rsid w:val="00217325"/>
    <w:rsid w:val="002209E1"/>
    <w:rsid w:val="00221A3E"/>
    <w:rsid w:val="002234CD"/>
    <w:rsid w:val="00224701"/>
    <w:rsid w:val="00225C67"/>
    <w:rsid w:val="00225D82"/>
    <w:rsid w:val="00226BCE"/>
    <w:rsid w:val="002300DA"/>
    <w:rsid w:val="00231614"/>
    <w:rsid w:val="002333AB"/>
    <w:rsid w:val="00233823"/>
    <w:rsid w:val="00233C9A"/>
    <w:rsid w:val="0023506D"/>
    <w:rsid w:val="00235AA1"/>
    <w:rsid w:val="00236AE9"/>
    <w:rsid w:val="00236F47"/>
    <w:rsid w:val="002379ED"/>
    <w:rsid w:val="00240CCA"/>
    <w:rsid w:val="002413F6"/>
    <w:rsid w:val="00241B49"/>
    <w:rsid w:val="00242F78"/>
    <w:rsid w:val="002439DC"/>
    <w:rsid w:val="00244362"/>
    <w:rsid w:val="002465D3"/>
    <w:rsid w:val="0024697B"/>
    <w:rsid w:val="00246ED5"/>
    <w:rsid w:val="002476A7"/>
    <w:rsid w:val="002477FA"/>
    <w:rsid w:val="00247D43"/>
    <w:rsid w:val="00250667"/>
    <w:rsid w:val="00251A0B"/>
    <w:rsid w:val="00252063"/>
    <w:rsid w:val="002520A1"/>
    <w:rsid w:val="002529DA"/>
    <w:rsid w:val="00253186"/>
    <w:rsid w:val="002534C3"/>
    <w:rsid w:val="0025368E"/>
    <w:rsid w:val="00253CF4"/>
    <w:rsid w:val="0025420A"/>
    <w:rsid w:val="00254D82"/>
    <w:rsid w:val="00255721"/>
    <w:rsid w:val="00255980"/>
    <w:rsid w:val="0025703A"/>
    <w:rsid w:val="002576E6"/>
    <w:rsid w:val="00257BBF"/>
    <w:rsid w:val="00257EF2"/>
    <w:rsid w:val="00260085"/>
    <w:rsid w:val="002601B3"/>
    <w:rsid w:val="002622EF"/>
    <w:rsid w:val="00262B11"/>
    <w:rsid w:val="0026467D"/>
    <w:rsid w:val="00264972"/>
    <w:rsid w:val="00264BA6"/>
    <w:rsid w:val="0026602B"/>
    <w:rsid w:val="00266C7B"/>
    <w:rsid w:val="002713BF"/>
    <w:rsid w:val="00272199"/>
    <w:rsid w:val="0027223B"/>
    <w:rsid w:val="002748C1"/>
    <w:rsid w:val="00274DE7"/>
    <w:rsid w:val="00274F9B"/>
    <w:rsid w:val="002760FC"/>
    <w:rsid w:val="002769D3"/>
    <w:rsid w:val="00276A5C"/>
    <w:rsid w:val="00277BCB"/>
    <w:rsid w:val="0028070A"/>
    <w:rsid w:val="00281F68"/>
    <w:rsid w:val="00282981"/>
    <w:rsid w:val="00282B68"/>
    <w:rsid w:val="00282FBE"/>
    <w:rsid w:val="0028379A"/>
    <w:rsid w:val="00283803"/>
    <w:rsid w:val="00284BD5"/>
    <w:rsid w:val="00284EFC"/>
    <w:rsid w:val="002859F5"/>
    <w:rsid w:val="002874CF"/>
    <w:rsid w:val="00290113"/>
    <w:rsid w:val="0029056F"/>
    <w:rsid w:val="00290F83"/>
    <w:rsid w:val="002911FD"/>
    <w:rsid w:val="0029186A"/>
    <w:rsid w:val="00292A5C"/>
    <w:rsid w:val="0029558D"/>
    <w:rsid w:val="002961BC"/>
    <w:rsid w:val="002967B7"/>
    <w:rsid w:val="002A00F6"/>
    <w:rsid w:val="002A019D"/>
    <w:rsid w:val="002A05EC"/>
    <w:rsid w:val="002A1C59"/>
    <w:rsid w:val="002A1C92"/>
    <w:rsid w:val="002A2487"/>
    <w:rsid w:val="002A42F1"/>
    <w:rsid w:val="002A484F"/>
    <w:rsid w:val="002B09B2"/>
    <w:rsid w:val="002B0F39"/>
    <w:rsid w:val="002B4B5D"/>
    <w:rsid w:val="002B529E"/>
    <w:rsid w:val="002B5516"/>
    <w:rsid w:val="002B5DEB"/>
    <w:rsid w:val="002B5E26"/>
    <w:rsid w:val="002B5EBD"/>
    <w:rsid w:val="002B6479"/>
    <w:rsid w:val="002B690F"/>
    <w:rsid w:val="002B6DDA"/>
    <w:rsid w:val="002B6F61"/>
    <w:rsid w:val="002C0FC1"/>
    <w:rsid w:val="002C11D2"/>
    <w:rsid w:val="002C2DCE"/>
    <w:rsid w:val="002C317B"/>
    <w:rsid w:val="002C509E"/>
    <w:rsid w:val="002C50DC"/>
    <w:rsid w:val="002C5E7D"/>
    <w:rsid w:val="002C7C4B"/>
    <w:rsid w:val="002D055E"/>
    <w:rsid w:val="002D0715"/>
    <w:rsid w:val="002D07F6"/>
    <w:rsid w:val="002D0AA3"/>
    <w:rsid w:val="002D0E72"/>
    <w:rsid w:val="002D110A"/>
    <w:rsid w:val="002D150F"/>
    <w:rsid w:val="002D18BE"/>
    <w:rsid w:val="002D3AAB"/>
    <w:rsid w:val="002D5883"/>
    <w:rsid w:val="002D7441"/>
    <w:rsid w:val="002E02CF"/>
    <w:rsid w:val="002E061C"/>
    <w:rsid w:val="002E19D8"/>
    <w:rsid w:val="002E1DFD"/>
    <w:rsid w:val="002E2A5C"/>
    <w:rsid w:val="002E2A7B"/>
    <w:rsid w:val="002E2CDC"/>
    <w:rsid w:val="002E403F"/>
    <w:rsid w:val="002E61DA"/>
    <w:rsid w:val="002E6A1F"/>
    <w:rsid w:val="002E7864"/>
    <w:rsid w:val="002E7FD2"/>
    <w:rsid w:val="002F085D"/>
    <w:rsid w:val="002F0A09"/>
    <w:rsid w:val="002F0A9F"/>
    <w:rsid w:val="002F0E7A"/>
    <w:rsid w:val="002F1278"/>
    <w:rsid w:val="002F1604"/>
    <w:rsid w:val="002F17C8"/>
    <w:rsid w:val="002F23A5"/>
    <w:rsid w:val="002F331D"/>
    <w:rsid w:val="002F3A6F"/>
    <w:rsid w:val="002F3C55"/>
    <w:rsid w:val="002F5568"/>
    <w:rsid w:val="002F5656"/>
    <w:rsid w:val="002F5E16"/>
    <w:rsid w:val="00300FF1"/>
    <w:rsid w:val="00301091"/>
    <w:rsid w:val="0030136D"/>
    <w:rsid w:val="00301430"/>
    <w:rsid w:val="003021E8"/>
    <w:rsid w:val="003026C3"/>
    <w:rsid w:val="00302BB0"/>
    <w:rsid w:val="0030334B"/>
    <w:rsid w:val="00304611"/>
    <w:rsid w:val="00305181"/>
    <w:rsid w:val="00305F86"/>
    <w:rsid w:val="00306E12"/>
    <w:rsid w:val="003070CD"/>
    <w:rsid w:val="003071FF"/>
    <w:rsid w:val="00313A81"/>
    <w:rsid w:val="003147BF"/>
    <w:rsid w:val="00314A13"/>
    <w:rsid w:val="00315B2B"/>
    <w:rsid w:val="003160BA"/>
    <w:rsid w:val="003168FD"/>
    <w:rsid w:val="003208D8"/>
    <w:rsid w:val="00320C97"/>
    <w:rsid w:val="00322DF1"/>
    <w:rsid w:val="003233D0"/>
    <w:rsid w:val="00323A8A"/>
    <w:rsid w:val="00323F33"/>
    <w:rsid w:val="003261A0"/>
    <w:rsid w:val="00326513"/>
    <w:rsid w:val="00326CD5"/>
    <w:rsid w:val="00326D14"/>
    <w:rsid w:val="00327D40"/>
    <w:rsid w:val="00327E60"/>
    <w:rsid w:val="00330237"/>
    <w:rsid w:val="00330618"/>
    <w:rsid w:val="00330860"/>
    <w:rsid w:val="00330D74"/>
    <w:rsid w:val="00331859"/>
    <w:rsid w:val="00331C64"/>
    <w:rsid w:val="00332240"/>
    <w:rsid w:val="003323A5"/>
    <w:rsid w:val="00332584"/>
    <w:rsid w:val="00332C50"/>
    <w:rsid w:val="00333037"/>
    <w:rsid w:val="00334A48"/>
    <w:rsid w:val="00335596"/>
    <w:rsid w:val="00335912"/>
    <w:rsid w:val="0034052C"/>
    <w:rsid w:val="003416EF"/>
    <w:rsid w:val="00341763"/>
    <w:rsid w:val="00342A6C"/>
    <w:rsid w:val="00342D59"/>
    <w:rsid w:val="00344F47"/>
    <w:rsid w:val="003451F6"/>
    <w:rsid w:val="00346219"/>
    <w:rsid w:val="00346634"/>
    <w:rsid w:val="003479AA"/>
    <w:rsid w:val="00350411"/>
    <w:rsid w:val="003511E2"/>
    <w:rsid w:val="00351DC2"/>
    <w:rsid w:val="003523E8"/>
    <w:rsid w:val="0035438C"/>
    <w:rsid w:val="00355B0F"/>
    <w:rsid w:val="00356B7D"/>
    <w:rsid w:val="00357BB3"/>
    <w:rsid w:val="00360041"/>
    <w:rsid w:val="00360DB4"/>
    <w:rsid w:val="0036174A"/>
    <w:rsid w:val="00361B42"/>
    <w:rsid w:val="003624A6"/>
    <w:rsid w:val="003624A7"/>
    <w:rsid w:val="003628F8"/>
    <w:rsid w:val="00362972"/>
    <w:rsid w:val="00362A03"/>
    <w:rsid w:val="0036495C"/>
    <w:rsid w:val="00365005"/>
    <w:rsid w:val="0036590A"/>
    <w:rsid w:val="00365FCA"/>
    <w:rsid w:val="003663AF"/>
    <w:rsid w:val="0036691E"/>
    <w:rsid w:val="0036787E"/>
    <w:rsid w:val="00367964"/>
    <w:rsid w:val="003700E3"/>
    <w:rsid w:val="003715B3"/>
    <w:rsid w:val="003717FF"/>
    <w:rsid w:val="00371D60"/>
    <w:rsid w:val="00372023"/>
    <w:rsid w:val="00373186"/>
    <w:rsid w:val="00373829"/>
    <w:rsid w:val="00373A9A"/>
    <w:rsid w:val="00373E86"/>
    <w:rsid w:val="00374DB1"/>
    <w:rsid w:val="00375BDB"/>
    <w:rsid w:val="003771CC"/>
    <w:rsid w:val="00377C98"/>
    <w:rsid w:val="00377CE3"/>
    <w:rsid w:val="00383EC2"/>
    <w:rsid w:val="00384DB7"/>
    <w:rsid w:val="0038528C"/>
    <w:rsid w:val="00385A89"/>
    <w:rsid w:val="00385AFE"/>
    <w:rsid w:val="0038683D"/>
    <w:rsid w:val="00386EE3"/>
    <w:rsid w:val="00387102"/>
    <w:rsid w:val="00387228"/>
    <w:rsid w:val="00390AF4"/>
    <w:rsid w:val="00390C51"/>
    <w:rsid w:val="00391AE4"/>
    <w:rsid w:val="003920B4"/>
    <w:rsid w:val="003921C6"/>
    <w:rsid w:val="00396604"/>
    <w:rsid w:val="00396775"/>
    <w:rsid w:val="00396960"/>
    <w:rsid w:val="00397ACE"/>
    <w:rsid w:val="00397D4A"/>
    <w:rsid w:val="003A2A7D"/>
    <w:rsid w:val="003A2CDF"/>
    <w:rsid w:val="003A2D36"/>
    <w:rsid w:val="003A5627"/>
    <w:rsid w:val="003A5710"/>
    <w:rsid w:val="003A5AFE"/>
    <w:rsid w:val="003A65C4"/>
    <w:rsid w:val="003A6CC7"/>
    <w:rsid w:val="003A7CA1"/>
    <w:rsid w:val="003B0069"/>
    <w:rsid w:val="003B0290"/>
    <w:rsid w:val="003B0387"/>
    <w:rsid w:val="003B20E7"/>
    <w:rsid w:val="003B2B51"/>
    <w:rsid w:val="003B2C9F"/>
    <w:rsid w:val="003B321F"/>
    <w:rsid w:val="003B3738"/>
    <w:rsid w:val="003B420B"/>
    <w:rsid w:val="003B42CB"/>
    <w:rsid w:val="003B44D8"/>
    <w:rsid w:val="003B47DF"/>
    <w:rsid w:val="003B507D"/>
    <w:rsid w:val="003B5815"/>
    <w:rsid w:val="003B6330"/>
    <w:rsid w:val="003B681F"/>
    <w:rsid w:val="003B7BFB"/>
    <w:rsid w:val="003C0EEE"/>
    <w:rsid w:val="003C194D"/>
    <w:rsid w:val="003C2A50"/>
    <w:rsid w:val="003C41F5"/>
    <w:rsid w:val="003C5FA7"/>
    <w:rsid w:val="003C6150"/>
    <w:rsid w:val="003C76F0"/>
    <w:rsid w:val="003D02C1"/>
    <w:rsid w:val="003D0723"/>
    <w:rsid w:val="003D0BD2"/>
    <w:rsid w:val="003D0CC8"/>
    <w:rsid w:val="003D13F9"/>
    <w:rsid w:val="003D207D"/>
    <w:rsid w:val="003D22A6"/>
    <w:rsid w:val="003D2ECB"/>
    <w:rsid w:val="003D3834"/>
    <w:rsid w:val="003D4072"/>
    <w:rsid w:val="003D4B77"/>
    <w:rsid w:val="003D5183"/>
    <w:rsid w:val="003D586F"/>
    <w:rsid w:val="003D5C8C"/>
    <w:rsid w:val="003D69B0"/>
    <w:rsid w:val="003D71DD"/>
    <w:rsid w:val="003D7665"/>
    <w:rsid w:val="003D76F2"/>
    <w:rsid w:val="003D7995"/>
    <w:rsid w:val="003D7D8B"/>
    <w:rsid w:val="003E0097"/>
    <w:rsid w:val="003E0509"/>
    <w:rsid w:val="003E0AA7"/>
    <w:rsid w:val="003E0DC2"/>
    <w:rsid w:val="003E0E4C"/>
    <w:rsid w:val="003E0FE3"/>
    <w:rsid w:val="003E1348"/>
    <w:rsid w:val="003E1D21"/>
    <w:rsid w:val="003E2428"/>
    <w:rsid w:val="003E2940"/>
    <w:rsid w:val="003E29C8"/>
    <w:rsid w:val="003E3709"/>
    <w:rsid w:val="003E3C77"/>
    <w:rsid w:val="003E48DC"/>
    <w:rsid w:val="003E575F"/>
    <w:rsid w:val="003E630D"/>
    <w:rsid w:val="003E7899"/>
    <w:rsid w:val="003E793B"/>
    <w:rsid w:val="003F06EE"/>
    <w:rsid w:val="003F09AE"/>
    <w:rsid w:val="003F2340"/>
    <w:rsid w:val="003F23DE"/>
    <w:rsid w:val="003F298C"/>
    <w:rsid w:val="003F2B30"/>
    <w:rsid w:val="003F32DE"/>
    <w:rsid w:val="003F334D"/>
    <w:rsid w:val="003F34B1"/>
    <w:rsid w:val="003F3915"/>
    <w:rsid w:val="003F3D2E"/>
    <w:rsid w:val="003F4007"/>
    <w:rsid w:val="003F4907"/>
    <w:rsid w:val="003F55C4"/>
    <w:rsid w:val="003F5654"/>
    <w:rsid w:val="003F6148"/>
    <w:rsid w:val="003F62E5"/>
    <w:rsid w:val="003F6CD9"/>
    <w:rsid w:val="003F70F8"/>
    <w:rsid w:val="003F7370"/>
    <w:rsid w:val="003F7A88"/>
    <w:rsid w:val="004005B3"/>
    <w:rsid w:val="00400AC2"/>
    <w:rsid w:val="00400B50"/>
    <w:rsid w:val="00402214"/>
    <w:rsid w:val="00403520"/>
    <w:rsid w:val="00403CC5"/>
    <w:rsid w:val="00403D42"/>
    <w:rsid w:val="00404044"/>
    <w:rsid w:val="0040422D"/>
    <w:rsid w:val="00404666"/>
    <w:rsid w:val="004047BB"/>
    <w:rsid w:val="00404CAD"/>
    <w:rsid w:val="00407234"/>
    <w:rsid w:val="004073DA"/>
    <w:rsid w:val="00407560"/>
    <w:rsid w:val="0040771B"/>
    <w:rsid w:val="00411ED5"/>
    <w:rsid w:val="00412539"/>
    <w:rsid w:val="004126BD"/>
    <w:rsid w:val="004130A0"/>
    <w:rsid w:val="0041311C"/>
    <w:rsid w:val="0041449F"/>
    <w:rsid w:val="00414A6E"/>
    <w:rsid w:val="004151FF"/>
    <w:rsid w:val="00415C12"/>
    <w:rsid w:val="004165C1"/>
    <w:rsid w:val="00420631"/>
    <w:rsid w:val="004213F6"/>
    <w:rsid w:val="0042186B"/>
    <w:rsid w:val="00421CA9"/>
    <w:rsid w:val="004224EE"/>
    <w:rsid w:val="004231ED"/>
    <w:rsid w:val="004240CC"/>
    <w:rsid w:val="00424362"/>
    <w:rsid w:val="00424691"/>
    <w:rsid w:val="004247E0"/>
    <w:rsid w:val="00424D8A"/>
    <w:rsid w:val="004253EB"/>
    <w:rsid w:val="00426298"/>
    <w:rsid w:val="004262D3"/>
    <w:rsid w:val="00426986"/>
    <w:rsid w:val="00427932"/>
    <w:rsid w:val="00427D14"/>
    <w:rsid w:val="0043056D"/>
    <w:rsid w:val="0043249F"/>
    <w:rsid w:val="00432564"/>
    <w:rsid w:val="0043280D"/>
    <w:rsid w:val="00432A82"/>
    <w:rsid w:val="004339FA"/>
    <w:rsid w:val="004354EC"/>
    <w:rsid w:val="004409B7"/>
    <w:rsid w:val="00441E11"/>
    <w:rsid w:val="004424BB"/>
    <w:rsid w:val="00442B4A"/>
    <w:rsid w:val="0044312E"/>
    <w:rsid w:val="004439AA"/>
    <w:rsid w:val="00443AB5"/>
    <w:rsid w:val="00444456"/>
    <w:rsid w:val="00444E65"/>
    <w:rsid w:val="00446E31"/>
    <w:rsid w:val="00447702"/>
    <w:rsid w:val="004505B1"/>
    <w:rsid w:val="00450B5F"/>
    <w:rsid w:val="00451529"/>
    <w:rsid w:val="004517B1"/>
    <w:rsid w:val="00454146"/>
    <w:rsid w:val="004541DA"/>
    <w:rsid w:val="00454338"/>
    <w:rsid w:val="00454823"/>
    <w:rsid w:val="00455799"/>
    <w:rsid w:val="00455DBF"/>
    <w:rsid w:val="004564EA"/>
    <w:rsid w:val="00460D59"/>
    <w:rsid w:val="00460FE6"/>
    <w:rsid w:val="00461387"/>
    <w:rsid w:val="00461A23"/>
    <w:rsid w:val="00461F26"/>
    <w:rsid w:val="004628BC"/>
    <w:rsid w:val="00463A21"/>
    <w:rsid w:val="00463CAE"/>
    <w:rsid w:val="0046461F"/>
    <w:rsid w:val="00464B76"/>
    <w:rsid w:val="00465340"/>
    <w:rsid w:val="0046605B"/>
    <w:rsid w:val="004660C7"/>
    <w:rsid w:val="00470298"/>
    <w:rsid w:val="004705E0"/>
    <w:rsid w:val="004714E7"/>
    <w:rsid w:val="0047208D"/>
    <w:rsid w:val="00472436"/>
    <w:rsid w:val="00472886"/>
    <w:rsid w:val="00475018"/>
    <w:rsid w:val="004758B7"/>
    <w:rsid w:val="00476939"/>
    <w:rsid w:val="0047699A"/>
    <w:rsid w:val="00476BC1"/>
    <w:rsid w:val="00476C6A"/>
    <w:rsid w:val="00477253"/>
    <w:rsid w:val="004813B8"/>
    <w:rsid w:val="00482DF1"/>
    <w:rsid w:val="00482F11"/>
    <w:rsid w:val="00484860"/>
    <w:rsid w:val="0048583E"/>
    <w:rsid w:val="004867AD"/>
    <w:rsid w:val="00486ABB"/>
    <w:rsid w:val="0048781F"/>
    <w:rsid w:val="00487983"/>
    <w:rsid w:val="004901A6"/>
    <w:rsid w:val="0049027C"/>
    <w:rsid w:val="004902C1"/>
    <w:rsid w:val="00490AEE"/>
    <w:rsid w:val="00491347"/>
    <w:rsid w:val="004913C3"/>
    <w:rsid w:val="004922A7"/>
    <w:rsid w:val="004926D2"/>
    <w:rsid w:val="0049335A"/>
    <w:rsid w:val="004940C0"/>
    <w:rsid w:val="004942E4"/>
    <w:rsid w:val="004950F8"/>
    <w:rsid w:val="0049571F"/>
    <w:rsid w:val="00495E29"/>
    <w:rsid w:val="00495F41"/>
    <w:rsid w:val="00496132"/>
    <w:rsid w:val="00496DC6"/>
    <w:rsid w:val="004975FA"/>
    <w:rsid w:val="004977E1"/>
    <w:rsid w:val="00497DEC"/>
    <w:rsid w:val="004A0B85"/>
    <w:rsid w:val="004A2602"/>
    <w:rsid w:val="004A263B"/>
    <w:rsid w:val="004A3E62"/>
    <w:rsid w:val="004A595F"/>
    <w:rsid w:val="004A7196"/>
    <w:rsid w:val="004B10A1"/>
    <w:rsid w:val="004B1627"/>
    <w:rsid w:val="004B1F81"/>
    <w:rsid w:val="004B32A9"/>
    <w:rsid w:val="004B3426"/>
    <w:rsid w:val="004B4ADA"/>
    <w:rsid w:val="004B57EC"/>
    <w:rsid w:val="004B62AD"/>
    <w:rsid w:val="004B6C30"/>
    <w:rsid w:val="004B7094"/>
    <w:rsid w:val="004B7CFC"/>
    <w:rsid w:val="004B7EC0"/>
    <w:rsid w:val="004C073E"/>
    <w:rsid w:val="004C151D"/>
    <w:rsid w:val="004C255F"/>
    <w:rsid w:val="004C2719"/>
    <w:rsid w:val="004C2FFA"/>
    <w:rsid w:val="004C36FB"/>
    <w:rsid w:val="004C3DA3"/>
    <w:rsid w:val="004C4EB6"/>
    <w:rsid w:val="004C5071"/>
    <w:rsid w:val="004C63FF"/>
    <w:rsid w:val="004C771F"/>
    <w:rsid w:val="004D00A9"/>
    <w:rsid w:val="004D0D52"/>
    <w:rsid w:val="004D11AC"/>
    <w:rsid w:val="004D1770"/>
    <w:rsid w:val="004D2EFC"/>
    <w:rsid w:val="004D3DA9"/>
    <w:rsid w:val="004D434E"/>
    <w:rsid w:val="004D4832"/>
    <w:rsid w:val="004D4884"/>
    <w:rsid w:val="004D6B90"/>
    <w:rsid w:val="004D7CF2"/>
    <w:rsid w:val="004E0492"/>
    <w:rsid w:val="004E0EF8"/>
    <w:rsid w:val="004E3D60"/>
    <w:rsid w:val="004E4859"/>
    <w:rsid w:val="004E4D98"/>
    <w:rsid w:val="004E557E"/>
    <w:rsid w:val="004E581B"/>
    <w:rsid w:val="004E5D33"/>
    <w:rsid w:val="004E675E"/>
    <w:rsid w:val="004E6CA5"/>
    <w:rsid w:val="004F03D1"/>
    <w:rsid w:val="004F16FD"/>
    <w:rsid w:val="004F2335"/>
    <w:rsid w:val="004F43CD"/>
    <w:rsid w:val="004F4467"/>
    <w:rsid w:val="004F4FD8"/>
    <w:rsid w:val="004F5BA0"/>
    <w:rsid w:val="004F60C3"/>
    <w:rsid w:val="004F6B02"/>
    <w:rsid w:val="004F7772"/>
    <w:rsid w:val="00502248"/>
    <w:rsid w:val="00502AB6"/>
    <w:rsid w:val="005031A3"/>
    <w:rsid w:val="00503890"/>
    <w:rsid w:val="00504225"/>
    <w:rsid w:val="00504C79"/>
    <w:rsid w:val="00505E74"/>
    <w:rsid w:val="0050679A"/>
    <w:rsid w:val="005067CB"/>
    <w:rsid w:val="00506905"/>
    <w:rsid w:val="00506CA0"/>
    <w:rsid w:val="005071DA"/>
    <w:rsid w:val="00507BDC"/>
    <w:rsid w:val="00507D1A"/>
    <w:rsid w:val="00510CBF"/>
    <w:rsid w:val="00511103"/>
    <w:rsid w:val="00514472"/>
    <w:rsid w:val="005160CC"/>
    <w:rsid w:val="0051646E"/>
    <w:rsid w:val="00516F11"/>
    <w:rsid w:val="00517E3F"/>
    <w:rsid w:val="00520D92"/>
    <w:rsid w:val="00520FD8"/>
    <w:rsid w:val="00522AFB"/>
    <w:rsid w:val="00523438"/>
    <w:rsid w:val="00523D84"/>
    <w:rsid w:val="005256A1"/>
    <w:rsid w:val="005257C2"/>
    <w:rsid w:val="00525DDE"/>
    <w:rsid w:val="005262A6"/>
    <w:rsid w:val="00527306"/>
    <w:rsid w:val="005278B3"/>
    <w:rsid w:val="00530DDA"/>
    <w:rsid w:val="00530E6C"/>
    <w:rsid w:val="005316F7"/>
    <w:rsid w:val="005324F4"/>
    <w:rsid w:val="00532FE8"/>
    <w:rsid w:val="005337C5"/>
    <w:rsid w:val="00533A1D"/>
    <w:rsid w:val="00534E82"/>
    <w:rsid w:val="00534FC8"/>
    <w:rsid w:val="00535875"/>
    <w:rsid w:val="00536255"/>
    <w:rsid w:val="00536283"/>
    <w:rsid w:val="00540856"/>
    <w:rsid w:val="00540D4F"/>
    <w:rsid w:val="00541F18"/>
    <w:rsid w:val="0054209A"/>
    <w:rsid w:val="005428C0"/>
    <w:rsid w:val="00542DE4"/>
    <w:rsid w:val="00543914"/>
    <w:rsid w:val="00544027"/>
    <w:rsid w:val="00544762"/>
    <w:rsid w:val="00544D13"/>
    <w:rsid w:val="00545A35"/>
    <w:rsid w:val="00545E05"/>
    <w:rsid w:val="00546C52"/>
    <w:rsid w:val="0055237E"/>
    <w:rsid w:val="00554BD1"/>
    <w:rsid w:val="00554DE9"/>
    <w:rsid w:val="005552ED"/>
    <w:rsid w:val="005567C4"/>
    <w:rsid w:val="00556AAF"/>
    <w:rsid w:val="00561116"/>
    <w:rsid w:val="005614A8"/>
    <w:rsid w:val="00561D02"/>
    <w:rsid w:val="00562EFA"/>
    <w:rsid w:val="00564486"/>
    <w:rsid w:val="00565993"/>
    <w:rsid w:val="00565B98"/>
    <w:rsid w:val="005678A5"/>
    <w:rsid w:val="0057024C"/>
    <w:rsid w:val="00570690"/>
    <w:rsid w:val="00570CC0"/>
    <w:rsid w:val="00572C6A"/>
    <w:rsid w:val="00572F7B"/>
    <w:rsid w:val="005730ED"/>
    <w:rsid w:val="00573647"/>
    <w:rsid w:val="00573728"/>
    <w:rsid w:val="00574B1F"/>
    <w:rsid w:val="0057673F"/>
    <w:rsid w:val="00576F02"/>
    <w:rsid w:val="00581038"/>
    <w:rsid w:val="00581F14"/>
    <w:rsid w:val="00582E49"/>
    <w:rsid w:val="00584D71"/>
    <w:rsid w:val="0058596C"/>
    <w:rsid w:val="005869EA"/>
    <w:rsid w:val="00586E52"/>
    <w:rsid w:val="00587535"/>
    <w:rsid w:val="00587EC5"/>
    <w:rsid w:val="00591379"/>
    <w:rsid w:val="005923A3"/>
    <w:rsid w:val="00592586"/>
    <w:rsid w:val="005928E0"/>
    <w:rsid w:val="005966CE"/>
    <w:rsid w:val="005A05CB"/>
    <w:rsid w:val="005A0B67"/>
    <w:rsid w:val="005A1295"/>
    <w:rsid w:val="005A12D7"/>
    <w:rsid w:val="005A357A"/>
    <w:rsid w:val="005A4E4C"/>
    <w:rsid w:val="005A5070"/>
    <w:rsid w:val="005A6070"/>
    <w:rsid w:val="005A6D27"/>
    <w:rsid w:val="005A7683"/>
    <w:rsid w:val="005A7C68"/>
    <w:rsid w:val="005B28E0"/>
    <w:rsid w:val="005B2B57"/>
    <w:rsid w:val="005B2D6F"/>
    <w:rsid w:val="005B2E39"/>
    <w:rsid w:val="005B37A3"/>
    <w:rsid w:val="005B3EC5"/>
    <w:rsid w:val="005B556E"/>
    <w:rsid w:val="005B6AA9"/>
    <w:rsid w:val="005B74B2"/>
    <w:rsid w:val="005B7AFA"/>
    <w:rsid w:val="005C1044"/>
    <w:rsid w:val="005C109F"/>
    <w:rsid w:val="005C18FC"/>
    <w:rsid w:val="005C1A81"/>
    <w:rsid w:val="005C32AB"/>
    <w:rsid w:val="005C3B8F"/>
    <w:rsid w:val="005C440F"/>
    <w:rsid w:val="005C4877"/>
    <w:rsid w:val="005C55E7"/>
    <w:rsid w:val="005C5C6B"/>
    <w:rsid w:val="005C6310"/>
    <w:rsid w:val="005C6B17"/>
    <w:rsid w:val="005C7855"/>
    <w:rsid w:val="005C7E90"/>
    <w:rsid w:val="005D0236"/>
    <w:rsid w:val="005D1363"/>
    <w:rsid w:val="005D1561"/>
    <w:rsid w:val="005D2FCE"/>
    <w:rsid w:val="005D3496"/>
    <w:rsid w:val="005D4052"/>
    <w:rsid w:val="005D494C"/>
    <w:rsid w:val="005E0091"/>
    <w:rsid w:val="005E058A"/>
    <w:rsid w:val="005E0884"/>
    <w:rsid w:val="005E1075"/>
    <w:rsid w:val="005E1746"/>
    <w:rsid w:val="005E1C85"/>
    <w:rsid w:val="005E2475"/>
    <w:rsid w:val="005E254D"/>
    <w:rsid w:val="005E387E"/>
    <w:rsid w:val="005E4DAC"/>
    <w:rsid w:val="005E636A"/>
    <w:rsid w:val="005E741D"/>
    <w:rsid w:val="005E75CB"/>
    <w:rsid w:val="005F0A7E"/>
    <w:rsid w:val="005F0D63"/>
    <w:rsid w:val="005F1088"/>
    <w:rsid w:val="005F17BE"/>
    <w:rsid w:val="005F2104"/>
    <w:rsid w:val="005F2C1F"/>
    <w:rsid w:val="005F33D3"/>
    <w:rsid w:val="005F39FF"/>
    <w:rsid w:val="005F3F54"/>
    <w:rsid w:val="005F4353"/>
    <w:rsid w:val="005F4574"/>
    <w:rsid w:val="005F4816"/>
    <w:rsid w:val="005F5B99"/>
    <w:rsid w:val="005F5E8D"/>
    <w:rsid w:val="005F61B9"/>
    <w:rsid w:val="005F6388"/>
    <w:rsid w:val="005F69A3"/>
    <w:rsid w:val="006000E2"/>
    <w:rsid w:val="006008EB"/>
    <w:rsid w:val="00602513"/>
    <w:rsid w:val="00602654"/>
    <w:rsid w:val="00603074"/>
    <w:rsid w:val="0060379D"/>
    <w:rsid w:val="00603BEE"/>
    <w:rsid w:val="00603D62"/>
    <w:rsid w:val="00603FA8"/>
    <w:rsid w:val="00604531"/>
    <w:rsid w:val="00604F2A"/>
    <w:rsid w:val="00606160"/>
    <w:rsid w:val="00606D7E"/>
    <w:rsid w:val="00606F9A"/>
    <w:rsid w:val="006124DA"/>
    <w:rsid w:val="00612D05"/>
    <w:rsid w:val="0061348A"/>
    <w:rsid w:val="00614475"/>
    <w:rsid w:val="00615D9A"/>
    <w:rsid w:val="006165DC"/>
    <w:rsid w:val="00616E93"/>
    <w:rsid w:val="00617B91"/>
    <w:rsid w:val="006206E2"/>
    <w:rsid w:val="00620F72"/>
    <w:rsid w:val="006228AE"/>
    <w:rsid w:val="0062346C"/>
    <w:rsid w:val="00624282"/>
    <w:rsid w:val="00625661"/>
    <w:rsid w:val="00625AC4"/>
    <w:rsid w:val="00625D59"/>
    <w:rsid w:val="00625D9B"/>
    <w:rsid w:val="00625DBA"/>
    <w:rsid w:val="00625E07"/>
    <w:rsid w:val="0062695A"/>
    <w:rsid w:val="00626CFF"/>
    <w:rsid w:val="006278B4"/>
    <w:rsid w:val="006278D1"/>
    <w:rsid w:val="00627A15"/>
    <w:rsid w:val="00627C92"/>
    <w:rsid w:val="00630380"/>
    <w:rsid w:val="00631913"/>
    <w:rsid w:val="006324BE"/>
    <w:rsid w:val="00633344"/>
    <w:rsid w:val="006348DC"/>
    <w:rsid w:val="00635E90"/>
    <w:rsid w:val="00635EAA"/>
    <w:rsid w:val="00636661"/>
    <w:rsid w:val="006378C9"/>
    <w:rsid w:val="00637964"/>
    <w:rsid w:val="00637B58"/>
    <w:rsid w:val="00637ED7"/>
    <w:rsid w:val="006402DE"/>
    <w:rsid w:val="00641118"/>
    <w:rsid w:val="00641714"/>
    <w:rsid w:val="00641C50"/>
    <w:rsid w:val="00641D17"/>
    <w:rsid w:val="00642583"/>
    <w:rsid w:val="00642D03"/>
    <w:rsid w:val="006431B4"/>
    <w:rsid w:val="0064337D"/>
    <w:rsid w:val="00643DB0"/>
    <w:rsid w:val="006443FE"/>
    <w:rsid w:val="00644E45"/>
    <w:rsid w:val="00645624"/>
    <w:rsid w:val="006458A3"/>
    <w:rsid w:val="00646221"/>
    <w:rsid w:val="006467E2"/>
    <w:rsid w:val="006472E1"/>
    <w:rsid w:val="00647EA1"/>
    <w:rsid w:val="006506BD"/>
    <w:rsid w:val="00650B97"/>
    <w:rsid w:val="0065133F"/>
    <w:rsid w:val="00652657"/>
    <w:rsid w:val="006526E1"/>
    <w:rsid w:val="0065469A"/>
    <w:rsid w:val="00654AE3"/>
    <w:rsid w:val="006563EE"/>
    <w:rsid w:val="00660A2F"/>
    <w:rsid w:val="006613CA"/>
    <w:rsid w:val="00661997"/>
    <w:rsid w:val="00661C2D"/>
    <w:rsid w:val="00662018"/>
    <w:rsid w:val="00662051"/>
    <w:rsid w:val="00662103"/>
    <w:rsid w:val="00664985"/>
    <w:rsid w:val="00664A41"/>
    <w:rsid w:val="00664CE2"/>
    <w:rsid w:val="00666311"/>
    <w:rsid w:val="006673ED"/>
    <w:rsid w:val="00667D0D"/>
    <w:rsid w:val="006702A7"/>
    <w:rsid w:val="006706CD"/>
    <w:rsid w:val="00670C3C"/>
    <w:rsid w:val="00671AA8"/>
    <w:rsid w:val="00674BDE"/>
    <w:rsid w:val="00674E16"/>
    <w:rsid w:val="0067540E"/>
    <w:rsid w:val="00680608"/>
    <w:rsid w:val="006816F5"/>
    <w:rsid w:val="0068347B"/>
    <w:rsid w:val="00683C42"/>
    <w:rsid w:val="00683C58"/>
    <w:rsid w:val="00684207"/>
    <w:rsid w:val="00684B19"/>
    <w:rsid w:val="00684DA7"/>
    <w:rsid w:val="0068522A"/>
    <w:rsid w:val="006867E8"/>
    <w:rsid w:val="00686C00"/>
    <w:rsid w:val="00687675"/>
    <w:rsid w:val="00687720"/>
    <w:rsid w:val="00687BF8"/>
    <w:rsid w:val="00687EA3"/>
    <w:rsid w:val="006901A5"/>
    <w:rsid w:val="00691E53"/>
    <w:rsid w:val="00692272"/>
    <w:rsid w:val="00694EFE"/>
    <w:rsid w:val="00694F31"/>
    <w:rsid w:val="006962EF"/>
    <w:rsid w:val="00697583"/>
    <w:rsid w:val="00697A7A"/>
    <w:rsid w:val="00697CBC"/>
    <w:rsid w:val="006A03BB"/>
    <w:rsid w:val="006A0487"/>
    <w:rsid w:val="006A0A9A"/>
    <w:rsid w:val="006A0AEF"/>
    <w:rsid w:val="006A1094"/>
    <w:rsid w:val="006A17B6"/>
    <w:rsid w:val="006A1EE7"/>
    <w:rsid w:val="006A2DA3"/>
    <w:rsid w:val="006A3323"/>
    <w:rsid w:val="006A388F"/>
    <w:rsid w:val="006A4091"/>
    <w:rsid w:val="006A7492"/>
    <w:rsid w:val="006B0E3A"/>
    <w:rsid w:val="006B0EDF"/>
    <w:rsid w:val="006B112A"/>
    <w:rsid w:val="006B197E"/>
    <w:rsid w:val="006B1A6B"/>
    <w:rsid w:val="006B1B37"/>
    <w:rsid w:val="006B1DA0"/>
    <w:rsid w:val="006B2003"/>
    <w:rsid w:val="006B40E6"/>
    <w:rsid w:val="006B4F1E"/>
    <w:rsid w:val="006B5DD9"/>
    <w:rsid w:val="006B67B6"/>
    <w:rsid w:val="006B7D55"/>
    <w:rsid w:val="006C0342"/>
    <w:rsid w:val="006C07DD"/>
    <w:rsid w:val="006C0D0A"/>
    <w:rsid w:val="006C251D"/>
    <w:rsid w:val="006C2A01"/>
    <w:rsid w:val="006C2BA5"/>
    <w:rsid w:val="006C3D3E"/>
    <w:rsid w:val="006C45C3"/>
    <w:rsid w:val="006C45F8"/>
    <w:rsid w:val="006C4AD3"/>
    <w:rsid w:val="006C5B0E"/>
    <w:rsid w:val="006C769D"/>
    <w:rsid w:val="006C7A02"/>
    <w:rsid w:val="006D002F"/>
    <w:rsid w:val="006D02D2"/>
    <w:rsid w:val="006D16D5"/>
    <w:rsid w:val="006D1F31"/>
    <w:rsid w:val="006D212C"/>
    <w:rsid w:val="006D29B9"/>
    <w:rsid w:val="006D2CAD"/>
    <w:rsid w:val="006D4829"/>
    <w:rsid w:val="006D4A47"/>
    <w:rsid w:val="006D58ED"/>
    <w:rsid w:val="006D5ADF"/>
    <w:rsid w:val="006D6AE5"/>
    <w:rsid w:val="006D736C"/>
    <w:rsid w:val="006D7FF9"/>
    <w:rsid w:val="006E05D3"/>
    <w:rsid w:val="006E1121"/>
    <w:rsid w:val="006E14F8"/>
    <w:rsid w:val="006E20B9"/>
    <w:rsid w:val="006E27B5"/>
    <w:rsid w:val="006E3105"/>
    <w:rsid w:val="006E3D9C"/>
    <w:rsid w:val="006E53D1"/>
    <w:rsid w:val="006E69B7"/>
    <w:rsid w:val="006E6FDC"/>
    <w:rsid w:val="006E737C"/>
    <w:rsid w:val="006E7FFE"/>
    <w:rsid w:val="006F0229"/>
    <w:rsid w:val="006F0326"/>
    <w:rsid w:val="006F16ED"/>
    <w:rsid w:val="006F1982"/>
    <w:rsid w:val="006F27AE"/>
    <w:rsid w:val="006F32D7"/>
    <w:rsid w:val="006F46C4"/>
    <w:rsid w:val="006F4BDC"/>
    <w:rsid w:val="006F4F4C"/>
    <w:rsid w:val="006F4F5E"/>
    <w:rsid w:val="006F5D1D"/>
    <w:rsid w:val="006F6AB7"/>
    <w:rsid w:val="006F6EAC"/>
    <w:rsid w:val="006F743C"/>
    <w:rsid w:val="007002DA"/>
    <w:rsid w:val="00700A96"/>
    <w:rsid w:val="007016D1"/>
    <w:rsid w:val="00701CCE"/>
    <w:rsid w:val="007034E7"/>
    <w:rsid w:val="00703EF5"/>
    <w:rsid w:val="00704CA1"/>
    <w:rsid w:val="00704EB6"/>
    <w:rsid w:val="00705019"/>
    <w:rsid w:val="007051E6"/>
    <w:rsid w:val="00706075"/>
    <w:rsid w:val="007061FF"/>
    <w:rsid w:val="0070674E"/>
    <w:rsid w:val="00706EAF"/>
    <w:rsid w:val="007072D5"/>
    <w:rsid w:val="00707692"/>
    <w:rsid w:val="007078D0"/>
    <w:rsid w:val="007079F7"/>
    <w:rsid w:val="00707E3E"/>
    <w:rsid w:val="007109C6"/>
    <w:rsid w:val="00711DC4"/>
    <w:rsid w:val="00712C5C"/>
    <w:rsid w:val="00712CED"/>
    <w:rsid w:val="0071478B"/>
    <w:rsid w:val="0071489B"/>
    <w:rsid w:val="00715128"/>
    <w:rsid w:val="0071530B"/>
    <w:rsid w:val="00715401"/>
    <w:rsid w:val="007157A8"/>
    <w:rsid w:val="007168FE"/>
    <w:rsid w:val="00716C05"/>
    <w:rsid w:val="00717CEC"/>
    <w:rsid w:val="00720131"/>
    <w:rsid w:val="007209B8"/>
    <w:rsid w:val="00720CB9"/>
    <w:rsid w:val="0072142D"/>
    <w:rsid w:val="0072164D"/>
    <w:rsid w:val="00721B2D"/>
    <w:rsid w:val="00721DAA"/>
    <w:rsid w:val="00722806"/>
    <w:rsid w:val="00722EFE"/>
    <w:rsid w:val="0072553B"/>
    <w:rsid w:val="007262D3"/>
    <w:rsid w:val="00726789"/>
    <w:rsid w:val="007305BF"/>
    <w:rsid w:val="00730D85"/>
    <w:rsid w:val="0073158E"/>
    <w:rsid w:val="00731678"/>
    <w:rsid w:val="00731AA5"/>
    <w:rsid w:val="0073200E"/>
    <w:rsid w:val="007320C5"/>
    <w:rsid w:val="00732764"/>
    <w:rsid w:val="0073316D"/>
    <w:rsid w:val="0073403D"/>
    <w:rsid w:val="007373B9"/>
    <w:rsid w:val="007379A7"/>
    <w:rsid w:val="00741069"/>
    <w:rsid w:val="00742198"/>
    <w:rsid w:val="007434B3"/>
    <w:rsid w:val="00743A97"/>
    <w:rsid w:val="0074479B"/>
    <w:rsid w:val="00745521"/>
    <w:rsid w:val="00745E63"/>
    <w:rsid w:val="007472A3"/>
    <w:rsid w:val="007477B3"/>
    <w:rsid w:val="0075079D"/>
    <w:rsid w:val="00750B01"/>
    <w:rsid w:val="0075137D"/>
    <w:rsid w:val="00751991"/>
    <w:rsid w:val="00751E5F"/>
    <w:rsid w:val="007527AD"/>
    <w:rsid w:val="007532E9"/>
    <w:rsid w:val="0075522A"/>
    <w:rsid w:val="007560E1"/>
    <w:rsid w:val="00756ADC"/>
    <w:rsid w:val="007575DE"/>
    <w:rsid w:val="0076029B"/>
    <w:rsid w:val="007614F4"/>
    <w:rsid w:val="00761784"/>
    <w:rsid w:val="00761A19"/>
    <w:rsid w:val="0076209A"/>
    <w:rsid w:val="00764EC8"/>
    <w:rsid w:val="0076509F"/>
    <w:rsid w:val="0076600C"/>
    <w:rsid w:val="00766972"/>
    <w:rsid w:val="00766AD0"/>
    <w:rsid w:val="00766D49"/>
    <w:rsid w:val="0076767A"/>
    <w:rsid w:val="00770B2E"/>
    <w:rsid w:val="00770E0B"/>
    <w:rsid w:val="00772786"/>
    <w:rsid w:val="007736DA"/>
    <w:rsid w:val="00773E3D"/>
    <w:rsid w:val="00774411"/>
    <w:rsid w:val="0077462A"/>
    <w:rsid w:val="00775812"/>
    <w:rsid w:val="00775E6B"/>
    <w:rsid w:val="007761BF"/>
    <w:rsid w:val="00777BCC"/>
    <w:rsid w:val="0078130C"/>
    <w:rsid w:val="00781390"/>
    <w:rsid w:val="00782492"/>
    <w:rsid w:val="00783D29"/>
    <w:rsid w:val="00786064"/>
    <w:rsid w:val="00786A51"/>
    <w:rsid w:val="007873AF"/>
    <w:rsid w:val="007907E7"/>
    <w:rsid w:val="00790BE9"/>
    <w:rsid w:val="007919F3"/>
    <w:rsid w:val="00791EB3"/>
    <w:rsid w:val="00793043"/>
    <w:rsid w:val="00793383"/>
    <w:rsid w:val="00793BEB"/>
    <w:rsid w:val="00795121"/>
    <w:rsid w:val="0079558D"/>
    <w:rsid w:val="00795EF4"/>
    <w:rsid w:val="00796FCD"/>
    <w:rsid w:val="00797765"/>
    <w:rsid w:val="00797DA5"/>
    <w:rsid w:val="00797E88"/>
    <w:rsid w:val="007A10DE"/>
    <w:rsid w:val="007A1EA1"/>
    <w:rsid w:val="007A2913"/>
    <w:rsid w:val="007A2FFF"/>
    <w:rsid w:val="007A33BB"/>
    <w:rsid w:val="007A354B"/>
    <w:rsid w:val="007A3ACE"/>
    <w:rsid w:val="007A4D29"/>
    <w:rsid w:val="007A71FE"/>
    <w:rsid w:val="007B057C"/>
    <w:rsid w:val="007B0EA2"/>
    <w:rsid w:val="007B23F3"/>
    <w:rsid w:val="007B3727"/>
    <w:rsid w:val="007B505E"/>
    <w:rsid w:val="007B5283"/>
    <w:rsid w:val="007B5865"/>
    <w:rsid w:val="007B638B"/>
    <w:rsid w:val="007B64D2"/>
    <w:rsid w:val="007B666B"/>
    <w:rsid w:val="007B73F9"/>
    <w:rsid w:val="007B7C4E"/>
    <w:rsid w:val="007C04A0"/>
    <w:rsid w:val="007C15F9"/>
    <w:rsid w:val="007C2F35"/>
    <w:rsid w:val="007C3B5D"/>
    <w:rsid w:val="007C3CAE"/>
    <w:rsid w:val="007C427A"/>
    <w:rsid w:val="007C4CDA"/>
    <w:rsid w:val="007C4DE4"/>
    <w:rsid w:val="007C4F6F"/>
    <w:rsid w:val="007C508C"/>
    <w:rsid w:val="007C5195"/>
    <w:rsid w:val="007C78D9"/>
    <w:rsid w:val="007D0E2D"/>
    <w:rsid w:val="007D0ED3"/>
    <w:rsid w:val="007D10C7"/>
    <w:rsid w:val="007D1565"/>
    <w:rsid w:val="007D1741"/>
    <w:rsid w:val="007D290B"/>
    <w:rsid w:val="007D3371"/>
    <w:rsid w:val="007D355F"/>
    <w:rsid w:val="007D3796"/>
    <w:rsid w:val="007D3FAA"/>
    <w:rsid w:val="007D4EAD"/>
    <w:rsid w:val="007D4F7E"/>
    <w:rsid w:val="007D50A7"/>
    <w:rsid w:val="007D77B4"/>
    <w:rsid w:val="007D78BB"/>
    <w:rsid w:val="007D7A5A"/>
    <w:rsid w:val="007E01AC"/>
    <w:rsid w:val="007E02BC"/>
    <w:rsid w:val="007E0BC8"/>
    <w:rsid w:val="007E10DD"/>
    <w:rsid w:val="007E1340"/>
    <w:rsid w:val="007E1ACA"/>
    <w:rsid w:val="007E2DC9"/>
    <w:rsid w:val="007E4B53"/>
    <w:rsid w:val="007E57DC"/>
    <w:rsid w:val="007E637E"/>
    <w:rsid w:val="007E77B0"/>
    <w:rsid w:val="007E7C07"/>
    <w:rsid w:val="007F0874"/>
    <w:rsid w:val="007F285A"/>
    <w:rsid w:val="007F2CB2"/>
    <w:rsid w:val="007F3693"/>
    <w:rsid w:val="007F43EB"/>
    <w:rsid w:val="007F47F3"/>
    <w:rsid w:val="007F4CFC"/>
    <w:rsid w:val="007F54F3"/>
    <w:rsid w:val="007F5E53"/>
    <w:rsid w:val="007F74E5"/>
    <w:rsid w:val="008001E4"/>
    <w:rsid w:val="00800702"/>
    <w:rsid w:val="0080090F"/>
    <w:rsid w:val="00800B33"/>
    <w:rsid w:val="0080118F"/>
    <w:rsid w:val="008017DB"/>
    <w:rsid w:val="00801B36"/>
    <w:rsid w:val="008023B1"/>
    <w:rsid w:val="008028C5"/>
    <w:rsid w:val="008047BB"/>
    <w:rsid w:val="00804FF6"/>
    <w:rsid w:val="0080515B"/>
    <w:rsid w:val="008051D0"/>
    <w:rsid w:val="0080589E"/>
    <w:rsid w:val="00805D37"/>
    <w:rsid w:val="0080610F"/>
    <w:rsid w:val="008063D2"/>
    <w:rsid w:val="00807A10"/>
    <w:rsid w:val="00807FC3"/>
    <w:rsid w:val="008103F9"/>
    <w:rsid w:val="00811486"/>
    <w:rsid w:val="00811602"/>
    <w:rsid w:val="0081187D"/>
    <w:rsid w:val="00812636"/>
    <w:rsid w:val="008131C6"/>
    <w:rsid w:val="008137E7"/>
    <w:rsid w:val="00814BE9"/>
    <w:rsid w:val="008150BE"/>
    <w:rsid w:val="008152ED"/>
    <w:rsid w:val="00815F1C"/>
    <w:rsid w:val="00817714"/>
    <w:rsid w:val="0081789C"/>
    <w:rsid w:val="00820C76"/>
    <w:rsid w:val="00820F9B"/>
    <w:rsid w:val="008225EC"/>
    <w:rsid w:val="0082365C"/>
    <w:rsid w:val="00823BBB"/>
    <w:rsid w:val="008243F0"/>
    <w:rsid w:val="00825872"/>
    <w:rsid w:val="00825B0A"/>
    <w:rsid w:val="008269C7"/>
    <w:rsid w:val="00826BF0"/>
    <w:rsid w:val="00827AA4"/>
    <w:rsid w:val="00830453"/>
    <w:rsid w:val="00830AE8"/>
    <w:rsid w:val="00831AF7"/>
    <w:rsid w:val="00833C1E"/>
    <w:rsid w:val="00834C8C"/>
    <w:rsid w:val="0083549D"/>
    <w:rsid w:val="008356A2"/>
    <w:rsid w:val="008368E6"/>
    <w:rsid w:val="008374EC"/>
    <w:rsid w:val="00837F1C"/>
    <w:rsid w:val="0084017C"/>
    <w:rsid w:val="008406F0"/>
    <w:rsid w:val="0084102B"/>
    <w:rsid w:val="00844D7C"/>
    <w:rsid w:val="00845D49"/>
    <w:rsid w:val="008468E1"/>
    <w:rsid w:val="008475B4"/>
    <w:rsid w:val="00847751"/>
    <w:rsid w:val="00847BD1"/>
    <w:rsid w:val="00850317"/>
    <w:rsid w:val="008516A0"/>
    <w:rsid w:val="008519FE"/>
    <w:rsid w:val="00851BA5"/>
    <w:rsid w:val="00851BF8"/>
    <w:rsid w:val="0085409A"/>
    <w:rsid w:val="00854476"/>
    <w:rsid w:val="008546C9"/>
    <w:rsid w:val="008559AE"/>
    <w:rsid w:val="00855E2E"/>
    <w:rsid w:val="00856197"/>
    <w:rsid w:val="008564DB"/>
    <w:rsid w:val="00861F0D"/>
    <w:rsid w:val="00861F3E"/>
    <w:rsid w:val="00862D24"/>
    <w:rsid w:val="00862DC8"/>
    <w:rsid w:val="00862FC1"/>
    <w:rsid w:val="008647C3"/>
    <w:rsid w:val="00865112"/>
    <w:rsid w:val="0086597F"/>
    <w:rsid w:val="00865A9A"/>
    <w:rsid w:val="00870097"/>
    <w:rsid w:val="00871630"/>
    <w:rsid w:val="0087241E"/>
    <w:rsid w:val="008727AA"/>
    <w:rsid w:val="008728D9"/>
    <w:rsid w:val="00872F12"/>
    <w:rsid w:val="0087325B"/>
    <w:rsid w:val="00873D77"/>
    <w:rsid w:val="00874823"/>
    <w:rsid w:val="0087630B"/>
    <w:rsid w:val="008779E0"/>
    <w:rsid w:val="00880043"/>
    <w:rsid w:val="008800E9"/>
    <w:rsid w:val="008817EA"/>
    <w:rsid w:val="00881B75"/>
    <w:rsid w:val="00881E2B"/>
    <w:rsid w:val="00881F30"/>
    <w:rsid w:val="0088251A"/>
    <w:rsid w:val="00883311"/>
    <w:rsid w:val="00883559"/>
    <w:rsid w:val="00883798"/>
    <w:rsid w:val="00884653"/>
    <w:rsid w:val="00885924"/>
    <w:rsid w:val="008864F0"/>
    <w:rsid w:val="0088701A"/>
    <w:rsid w:val="00887090"/>
    <w:rsid w:val="0088743D"/>
    <w:rsid w:val="0089074B"/>
    <w:rsid w:val="00890C32"/>
    <w:rsid w:val="0089145A"/>
    <w:rsid w:val="0089176A"/>
    <w:rsid w:val="00891D78"/>
    <w:rsid w:val="00894597"/>
    <w:rsid w:val="008957CF"/>
    <w:rsid w:val="008965CD"/>
    <w:rsid w:val="00896CFB"/>
    <w:rsid w:val="00896DBE"/>
    <w:rsid w:val="008974FF"/>
    <w:rsid w:val="008975C2"/>
    <w:rsid w:val="0089785E"/>
    <w:rsid w:val="00897932"/>
    <w:rsid w:val="00897968"/>
    <w:rsid w:val="008A03FA"/>
    <w:rsid w:val="008A1034"/>
    <w:rsid w:val="008A11FD"/>
    <w:rsid w:val="008A2AC3"/>
    <w:rsid w:val="008A64F5"/>
    <w:rsid w:val="008A6772"/>
    <w:rsid w:val="008A67E2"/>
    <w:rsid w:val="008A6ED7"/>
    <w:rsid w:val="008B0072"/>
    <w:rsid w:val="008B0358"/>
    <w:rsid w:val="008B0BDA"/>
    <w:rsid w:val="008B0FE1"/>
    <w:rsid w:val="008B156C"/>
    <w:rsid w:val="008B1F03"/>
    <w:rsid w:val="008B1F9E"/>
    <w:rsid w:val="008B294C"/>
    <w:rsid w:val="008B3A95"/>
    <w:rsid w:val="008B43AD"/>
    <w:rsid w:val="008B4510"/>
    <w:rsid w:val="008B5105"/>
    <w:rsid w:val="008B5C7E"/>
    <w:rsid w:val="008B5D32"/>
    <w:rsid w:val="008B653A"/>
    <w:rsid w:val="008B68BC"/>
    <w:rsid w:val="008B7886"/>
    <w:rsid w:val="008C0529"/>
    <w:rsid w:val="008C357C"/>
    <w:rsid w:val="008C503A"/>
    <w:rsid w:val="008C5079"/>
    <w:rsid w:val="008C5B18"/>
    <w:rsid w:val="008C730C"/>
    <w:rsid w:val="008C7A82"/>
    <w:rsid w:val="008C7B0B"/>
    <w:rsid w:val="008C7D94"/>
    <w:rsid w:val="008D05F5"/>
    <w:rsid w:val="008D0EE7"/>
    <w:rsid w:val="008D1994"/>
    <w:rsid w:val="008D211A"/>
    <w:rsid w:val="008D256D"/>
    <w:rsid w:val="008D3261"/>
    <w:rsid w:val="008D32A7"/>
    <w:rsid w:val="008D5069"/>
    <w:rsid w:val="008D5219"/>
    <w:rsid w:val="008D6748"/>
    <w:rsid w:val="008D68AD"/>
    <w:rsid w:val="008D6B6F"/>
    <w:rsid w:val="008E018C"/>
    <w:rsid w:val="008E0CCE"/>
    <w:rsid w:val="008E141F"/>
    <w:rsid w:val="008E1BDC"/>
    <w:rsid w:val="008E1CC7"/>
    <w:rsid w:val="008E34E7"/>
    <w:rsid w:val="008E441D"/>
    <w:rsid w:val="008E4C93"/>
    <w:rsid w:val="008E53DE"/>
    <w:rsid w:val="008E6AB8"/>
    <w:rsid w:val="008E6AF4"/>
    <w:rsid w:val="008F0082"/>
    <w:rsid w:val="008F1283"/>
    <w:rsid w:val="008F15C3"/>
    <w:rsid w:val="008F1BEC"/>
    <w:rsid w:val="008F2244"/>
    <w:rsid w:val="008F24FB"/>
    <w:rsid w:val="008F2D01"/>
    <w:rsid w:val="008F373E"/>
    <w:rsid w:val="008F4AF5"/>
    <w:rsid w:val="008F4D45"/>
    <w:rsid w:val="008F53BE"/>
    <w:rsid w:val="008F55E5"/>
    <w:rsid w:val="008F5AD9"/>
    <w:rsid w:val="008F69C9"/>
    <w:rsid w:val="008F7371"/>
    <w:rsid w:val="008F7492"/>
    <w:rsid w:val="00900274"/>
    <w:rsid w:val="00901088"/>
    <w:rsid w:val="009013B8"/>
    <w:rsid w:val="00902F4B"/>
    <w:rsid w:val="009037A4"/>
    <w:rsid w:val="00903F9F"/>
    <w:rsid w:val="00904CFE"/>
    <w:rsid w:val="009056C8"/>
    <w:rsid w:val="00905AD6"/>
    <w:rsid w:val="00906713"/>
    <w:rsid w:val="00906852"/>
    <w:rsid w:val="00906CDC"/>
    <w:rsid w:val="00907D0E"/>
    <w:rsid w:val="00910036"/>
    <w:rsid w:val="00910FE0"/>
    <w:rsid w:val="0091259E"/>
    <w:rsid w:val="00912F1B"/>
    <w:rsid w:val="00913370"/>
    <w:rsid w:val="00913786"/>
    <w:rsid w:val="0091384F"/>
    <w:rsid w:val="00913DE6"/>
    <w:rsid w:val="00916C92"/>
    <w:rsid w:val="00917874"/>
    <w:rsid w:val="00917ABE"/>
    <w:rsid w:val="00920140"/>
    <w:rsid w:val="009202CD"/>
    <w:rsid w:val="00921B0C"/>
    <w:rsid w:val="00922E03"/>
    <w:rsid w:val="009241EC"/>
    <w:rsid w:val="009244BF"/>
    <w:rsid w:val="00924621"/>
    <w:rsid w:val="009246A9"/>
    <w:rsid w:val="00925CA8"/>
    <w:rsid w:val="00925D0B"/>
    <w:rsid w:val="0092690C"/>
    <w:rsid w:val="0093079F"/>
    <w:rsid w:val="0093181E"/>
    <w:rsid w:val="00931A70"/>
    <w:rsid w:val="00931EE4"/>
    <w:rsid w:val="00932FAC"/>
    <w:rsid w:val="009333D8"/>
    <w:rsid w:val="00934477"/>
    <w:rsid w:val="00934DAB"/>
    <w:rsid w:val="00934FEE"/>
    <w:rsid w:val="00940386"/>
    <w:rsid w:val="009406EA"/>
    <w:rsid w:val="00941631"/>
    <w:rsid w:val="009423FB"/>
    <w:rsid w:val="00942C9E"/>
    <w:rsid w:val="00942D5D"/>
    <w:rsid w:val="00943453"/>
    <w:rsid w:val="009439AC"/>
    <w:rsid w:val="00944FC6"/>
    <w:rsid w:val="00945C6B"/>
    <w:rsid w:val="0094675E"/>
    <w:rsid w:val="00946B59"/>
    <w:rsid w:val="009478E8"/>
    <w:rsid w:val="009503A3"/>
    <w:rsid w:val="009508D2"/>
    <w:rsid w:val="00950D73"/>
    <w:rsid w:val="009519A7"/>
    <w:rsid w:val="00951EA6"/>
    <w:rsid w:val="00952599"/>
    <w:rsid w:val="00952796"/>
    <w:rsid w:val="0095289E"/>
    <w:rsid w:val="00952EC7"/>
    <w:rsid w:val="00952FC5"/>
    <w:rsid w:val="00953426"/>
    <w:rsid w:val="009537EA"/>
    <w:rsid w:val="009540D2"/>
    <w:rsid w:val="00954EA5"/>
    <w:rsid w:val="00954F12"/>
    <w:rsid w:val="00956B29"/>
    <w:rsid w:val="00956F87"/>
    <w:rsid w:val="009571E3"/>
    <w:rsid w:val="009574A0"/>
    <w:rsid w:val="009616E8"/>
    <w:rsid w:val="00962F8C"/>
    <w:rsid w:val="00963E24"/>
    <w:rsid w:val="009647EC"/>
    <w:rsid w:val="009651EE"/>
    <w:rsid w:val="0096578C"/>
    <w:rsid w:val="00965BEF"/>
    <w:rsid w:val="0096698F"/>
    <w:rsid w:val="00967780"/>
    <w:rsid w:val="00970C58"/>
    <w:rsid w:val="00971C66"/>
    <w:rsid w:val="009720EB"/>
    <w:rsid w:val="00972805"/>
    <w:rsid w:val="00972F0F"/>
    <w:rsid w:val="00972F4A"/>
    <w:rsid w:val="00973C14"/>
    <w:rsid w:val="009757CF"/>
    <w:rsid w:val="0097586B"/>
    <w:rsid w:val="00975B49"/>
    <w:rsid w:val="00976F7F"/>
    <w:rsid w:val="00977132"/>
    <w:rsid w:val="009776D5"/>
    <w:rsid w:val="00977D31"/>
    <w:rsid w:val="00977F27"/>
    <w:rsid w:val="00980CCF"/>
    <w:rsid w:val="00981257"/>
    <w:rsid w:val="00981333"/>
    <w:rsid w:val="00981429"/>
    <w:rsid w:val="00982BB9"/>
    <w:rsid w:val="009836B0"/>
    <w:rsid w:val="00983884"/>
    <w:rsid w:val="0098463F"/>
    <w:rsid w:val="00984DCC"/>
    <w:rsid w:val="009853B1"/>
    <w:rsid w:val="00986F0A"/>
    <w:rsid w:val="0098785A"/>
    <w:rsid w:val="00987B92"/>
    <w:rsid w:val="009913DC"/>
    <w:rsid w:val="0099150D"/>
    <w:rsid w:val="00991745"/>
    <w:rsid w:val="0099187B"/>
    <w:rsid w:val="0099571A"/>
    <w:rsid w:val="00996B7C"/>
    <w:rsid w:val="009A0011"/>
    <w:rsid w:val="009A0A5A"/>
    <w:rsid w:val="009A13F8"/>
    <w:rsid w:val="009A1D35"/>
    <w:rsid w:val="009A277D"/>
    <w:rsid w:val="009A3099"/>
    <w:rsid w:val="009A36DA"/>
    <w:rsid w:val="009A3DB8"/>
    <w:rsid w:val="009A3E2F"/>
    <w:rsid w:val="009A4389"/>
    <w:rsid w:val="009A4819"/>
    <w:rsid w:val="009A53A4"/>
    <w:rsid w:val="009A5F02"/>
    <w:rsid w:val="009B197B"/>
    <w:rsid w:val="009B2EE8"/>
    <w:rsid w:val="009B3F76"/>
    <w:rsid w:val="009B4447"/>
    <w:rsid w:val="009B4DC2"/>
    <w:rsid w:val="009B5B87"/>
    <w:rsid w:val="009B6130"/>
    <w:rsid w:val="009B6748"/>
    <w:rsid w:val="009B67A6"/>
    <w:rsid w:val="009C0507"/>
    <w:rsid w:val="009C1DE5"/>
    <w:rsid w:val="009C22FF"/>
    <w:rsid w:val="009C2714"/>
    <w:rsid w:val="009C291D"/>
    <w:rsid w:val="009C2AE8"/>
    <w:rsid w:val="009C3393"/>
    <w:rsid w:val="009C3656"/>
    <w:rsid w:val="009C407B"/>
    <w:rsid w:val="009C45D1"/>
    <w:rsid w:val="009C6154"/>
    <w:rsid w:val="009C62B0"/>
    <w:rsid w:val="009C62BF"/>
    <w:rsid w:val="009C682B"/>
    <w:rsid w:val="009D02FA"/>
    <w:rsid w:val="009D056A"/>
    <w:rsid w:val="009D0955"/>
    <w:rsid w:val="009D1198"/>
    <w:rsid w:val="009D1657"/>
    <w:rsid w:val="009D16EA"/>
    <w:rsid w:val="009D1EBA"/>
    <w:rsid w:val="009D2054"/>
    <w:rsid w:val="009D2522"/>
    <w:rsid w:val="009D30B9"/>
    <w:rsid w:val="009D311C"/>
    <w:rsid w:val="009D4942"/>
    <w:rsid w:val="009D5C7D"/>
    <w:rsid w:val="009D688B"/>
    <w:rsid w:val="009E0A72"/>
    <w:rsid w:val="009E0CE6"/>
    <w:rsid w:val="009E0DE2"/>
    <w:rsid w:val="009E1E2A"/>
    <w:rsid w:val="009E271D"/>
    <w:rsid w:val="009E2E51"/>
    <w:rsid w:val="009E329E"/>
    <w:rsid w:val="009E4A19"/>
    <w:rsid w:val="009E512A"/>
    <w:rsid w:val="009E5A95"/>
    <w:rsid w:val="009E73CE"/>
    <w:rsid w:val="009E78D8"/>
    <w:rsid w:val="009E7AC8"/>
    <w:rsid w:val="009E7EE7"/>
    <w:rsid w:val="009F1562"/>
    <w:rsid w:val="009F268E"/>
    <w:rsid w:val="009F2FB0"/>
    <w:rsid w:val="009F336B"/>
    <w:rsid w:val="009F37D3"/>
    <w:rsid w:val="009F49A8"/>
    <w:rsid w:val="009F5409"/>
    <w:rsid w:val="009F6374"/>
    <w:rsid w:val="009F6ED3"/>
    <w:rsid w:val="009F71B2"/>
    <w:rsid w:val="009F7574"/>
    <w:rsid w:val="009F78E2"/>
    <w:rsid w:val="00A00212"/>
    <w:rsid w:val="00A00C8E"/>
    <w:rsid w:val="00A0166B"/>
    <w:rsid w:val="00A037F0"/>
    <w:rsid w:val="00A0495A"/>
    <w:rsid w:val="00A04A95"/>
    <w:rsid w:val="00A05330"/>
    <w:rsid w:val="00A06391"/>
    <w:rsid w:val="00A064AE"/>
    <w:rsid w:val="00A06B0B"/>
    <w:rsid w:val="00A1011B"/>
    <w:rsid w:val="00A10466"/>
    <w:rsid w:val="00A1061A"/>
    <w:rsid w:val="00A117D3"/>
    <w:rsid w:val="00A11E01"/>
    <w:rsid w:val="00A12F09"/>
    <w:rsid w:val="00A14908"/>
    <w:rsid w:val="00A14BD2"/>
    <w:rsid w:val="00A152DC"/>
    <w:rsid w:val="00A15A0A"/>
    <w:rsid w:val="00A16CF5"/>
    <w:rsid w:val="00A1711A"/>
    <w:rsid w:val="00A179E4"/>
    <w:rsid w:val="00A17F79"/>
    <w:rsid w:val="00A2098C"/>
    <w:rsid w:val="00A21588"/>
    <w:rsid w:val="00A215F8"/>
    <w:rsid w:val="00A23973"/>
    <w:rsid w:val="00A23D94"/>
    <w:rsid w:val="00A240D3"/>
    <w:rsid w:val="00A247E2"/>
    <w:rsid w:val="00A25FA1"/>
    <w:rsid w:val="00A27315"/>
    <w:rsid w:val="00A278BB"/>
    <w:rsid w:val="00A306E7"/>
    <w:rsid w:val="00A30E5F"/>
    <w:rsid w:val="00A32D69"/>
    <w:rsid w:val="00A32F71"/>
    <w:rsid w:val="00A33159"/>
    <w:rsid w:val="00A337CF"/>
    <w:rsid w:val="00A33ACF"/>
    <w:rsid w:val="00A3411F"/>
    <w:rsid w:val="00A34D11"/>
    <w:rsid w:val="00A36551"/>
    <w:rsid w:val="00A37C0A"/>
    <w:rsid w:val="00A43A64"/>
    <w:rsid w:val="00A43DEF"/>
    <w:rsid w:val="00A44952"/>
    <w:rsid w:val="00A450FF"/>
    <w:rsid w:val="00A453A1"/>
    <w:rsid w:val="00A45B30"/>
    <w:rsid w:val="00A469B7"/>
    <w:rsid w:val="00A51086"/>
    <w:rsid w:val="00A51379"/>
    <w:rsid w:val="00A52A02"/>
    <w:rsid w:val="00A52E09"/>
    <w:rsid w:val="00A5590C"/>
    <w:rsid w:val="00A5698C"/>
    <w:rsid w:val="00A578C2"/>
    <w:rsid w:val="00A60450"/>
    <w:rsid w:val="00A618CD"/>
    <w:rsid w:val="00A619F7"/>
    <w:rsid w:val="00A6287A"/>
    <w:rsid w:val="00A630A1"/>
    <w:rsid w:val="00A64814"/>
    <w:rsid w:val="00A65F9E"/>
    <w:rsid w:val="00A67080"/>
    <w:rsid w:val="00A67EB5"/>
    <w:rsid w:val="00A711E8"/>
    <w:rsid w:val="00A71E2D"/>
    <w:rsid w:val="00A72C7A"/>
    <w:rsid w:val="00A72DB5"/>
    <w:rsid w:val="00A72F9F"/>
    <w:rsid w:val="00A74507"/>
    <w:rsid w:val="00A74662"/>
    <w:rsid w:val="00A74A12"/>
    <w:rsid w:val="00A756B7"/>
    <w:rsid w:val="00A7582B"/>
    <w:rsid w:val="00A758A5"/>
    <w:rsid w:val="00A75E99"/>
    <w:rsid w:val="00A76371"/>
    <w:rsid w:val="00A7689B"/>
    <w:rsid w:val="00A76A78"/>
    <w:rsid w:val="00A77108"/>
    <w:rsid w:val="00A77624"/>
    <w:rsid w:val="00A81DEA"/>
    <w:rsid w:val="00A82F1B"/>
    <w:rsid w:val="00A83423"/>
    <w:rsid w:val="00A845DA"/>
    <w:rsid w:val="00A84691"/>
    <w:rsid w:val="00A84850"/>
    <w:rsid w:val="00A85B18"/>
    <w:rsid w:val="00A85D66"/>
    <w:rsid w:val="00A860CB"/>
    <w:rsid w:val="00A872AF"/>
    <w:rsid w:val="00A90815"/>
    <w:rsid w:val="00A90971"/>
    <w:rsid w:val="00A90AD5"/>
    <w:rsid w:val="00A9130D"/>
    <w:rsid w:val="00A92F3F"/>
    <w:rsid w:val="00A93058"/>
    <w:rsid w:val="00A9376F"/>
    <w:rsid w:val="00A93C6E"/>
    <w:rsid w:val="00A94B84"/>
    <w:rsid w:val="00A94E69"/>
    <w:rsid w:val="00A96213"/>
    <w:rsid w:val="00AA02BF"/>
    <w:rsid w:val="00AA0D58"/>
    <w:rsid w:val="00AA0ED0"/>
    <w:rsid w:val="00AA21A9"/>
    <w:rsid w:val="00AA257B"/>
    <w:rsid w:val="00AA3943"/>
    <w:rsid w:val="00AA39C9"/>
    <w:rsid w:val="00AA4236"/>
    <w:rsid w:val="00AA4442"/>
    <w:rsid w:val="00AA44B0"/>
    <w:rsid w:val="00AA4E6B"/>
    <w:rsid w:val="00AA575C"/>
    <w:rsid w:val="00AA5AD2"/>
    <w:rsid w:val="00AA63A7"/>
    <w:rsid w:val="00AB11D1"/>
    <w:rsid w:val="00AB1A54"/>
    <w:rsid w:val="00AB1B98"/>
    <w:rsid w:val="00AB22BD"/>
    <w:rsid w:val="00AB4190"/>
    <w:rsid w:val="00AB5436"/>
    <w:rsid w:val="00AB5AB9"/>
    <w:rsid w:val="00AB6E68"/>
    <w:rsid w:val="00AB7492"/>
    <w:rsid w:val="00AB7574"/>
    <w:rsid w:val="00AC0CB8"/>
    <w:rsid w:val="00AC178B"/>
    <w:rsid w:val="00AC1B7B"/>
    <w:rsid w:val="00AC1CF8"/>
    <w:rsid w:val="00AC2058"/>
    <w:rsid w:val="00AC46BD"/>
    <w:rsid w:val="00AC50FD"/>
    <w:rsid w:val="00AC6019"/>
    <w:rsid w:val="00AC63D1"/>
    <w:rsid w:val="00AC734B"/>
    <w:rsid w:val="00AC7D3D"/>
    <w:rsid w:val="00AC7E0C"/>
    <w:rsid w:val="00AD010F"/>
    <w:rsid w:val="00AD1AE8"/>
    <w:rsid w:val="00AD1BB7"/>
    <w:rsid w:val="00AD26E6"/>
    <w:rsid w:val="00AD2C8D"/>
    <w:rsid w:val="00AD398C"/>
    <w:rsid w:val="00AD4C26"/>
    <w:rsid w:val="00AD4C8B"/>
    <w:rsid w:val="00AD5010"/>
    <w:rsid w:val="00AD5714"/>
    <w:rsid w:val="00AD65D3"/>
    <w:rsid w:val="00AD6A12"/>
    <w:rsid w:val="00AD74A8"/>
    <w:rsid w:val="00AD7B50"/>
    <w:rsid w:val="00AD7F83"/>
    <w:rsid w:val="00AE118E"/>
    <w:rsid w:val="00AE1623"/>
    <w:rsid w:val="00AE1644"/>
    <w:rsid w:val="00AE17CA"/>
    <w:rsid w:val="00AE2084"/>
    <w:rsid w:val="00AE2681"/>
    <w:rsid w:val="00AE3AEE"/>
    <w:rsid w:val="00AE51C6"/>
    <w:rsid w:val="00AE5213"/>
    <w:rsid w:val="00AE595A"/>
    <w:rsid w:val="00AE5B47"/>
    <w:rsid w:val="00AE5ECF"/>
    <w:rsid w:val="00AE6014"/>
    <w:rsid w:val="00AE743C"/>
    <w:rsid w:val="00AF3526"/>
    <w:rsid w:val="00AF44F2"/>
    <w:rsid w:val="00AF4A72"/>
    <w:rsid w:val="00AF6CD7"/>
    <w:rsid w:val="00AF7245"/>
    <w:rsid w:val="00AF7429"/>
    <w:rsid w:val="00B00D9A"/>
    <w:rsid w:val="00B00FBE"/>
    <w:rsid w:val="00B0258B"/>
    <w:rsid w:val="00B02ECB"/>
    <w:rsid w:val="00B05ED4"/>
    <w:rsid w:val="00B0683E"/>
    <w:rsid w:val="00B06867"/>
    <w:rsid w:val="00B06B8C"/>
    <w:rsid w:val="00B072EE"/>
    <w:rsid w:val="00B10237"/>
    <w:rsid w:val="00B10268"/>
    <w:rsid w:val="00B102B0"/>
    <w:rsid w:val="00B1047D"/>
    <w:rsid w:val="00B10AD7"/>
    <w:rsid w:val="00B11E6C"/>
    <w:rsid w:val="00B12600"/>
    <w:rsid w:val="00B13B40"/>
    <w:rsid w:val="00B149BA"/>
    <w:rsid w:val="00B14EB1"/>
    <w:rsid w:val="00B15399"/>
    <w:rsid w:val="00B15A80"/>
    <w:rsid w:val="00B169C2"/>
    <w:rsid w:val="00B16A72"/>
    <w:rsid w:val="00B16BFC"/>
    <w:rsid w:val="00B17267"/>
    <w:rsid w:val="00B21C19"/>
    <w:rsid w:val="00B2250E"/>
    <w:rsid w:val="00B22882"/>
    <w:rsid w:val="00B22D4D"/>
    <w:rsid w:val="00B24539"/>
    <w:rsid w:val="00B24728"/>
    <w:rsid w:val="00B24CCC"/>
    <w:rsid w:val="00B250E0"/>
    <w:rsid w:val="00B25C0E"/>
    <w:rsid w:val="00B2670A"/>
    <w:rsid w:val="00B2741E"/>
    <w:rsid w:val="00B31039"/>
    <w:rsid w:val="00B3144D"/>
    <w:rsid w:val="00B32253"/>
    <w:rsid w:val="00B3258A"/>
    <w:rsid w:val="00B32E1F"/>
    <w:rsid w:val="00B333CF"/>
    <w:rsid w:val="00B33FDB"/>
    <w:rsid w:val="00B34237"/>
    <w:rsid w:val="00B34E60"/>
    <w:rsid w:val="00B36693"/>
    <w:rsid w:val="00B36979"/>
    <w:rsid w:val="00B3748F"/>
    <w:rsid w:val="00B37668"/>
    <w:rsid w:val="00B37872"/>
    <w:rsid w:val="00B37A25"/>
    <w:rsid w:val="00B41A96"/>
    <w:rsid w:val="00B42241"/>
    <w:rsid w:val="00B4249C"/>
    <w:rsid w:val="00B428A7"/>
    <w:rsid w:val="00B43546"/>
    <w:rsid w:val="00B436D5"/>
    <w:rsid w:val="00B44481"/>
    <w:rsid w:val="00B46067"/>
    <w:rsid w:val="00B46C37"/>
    <w:rsid w:val="00B47208"/>
    <w:rsid w:val="00B47635"/>
    <w:rsid w:val="00B47CA2"/>
    <w:rsid w:val="00B47FE1"/>
    <w:rsid w:val="00B50FBD"/>
    <w:rsid w:val="00B5159E"/>
    <w:rsid w:val="00B52FE7"/>
    <w:rsid w:val="00B53391"/>
    <w:rsid w:val="00B5380D"/>
    <w:rsid w:val="00B53EB5"/>
    <w:rsid w:val="00B53F73"/>
    <w:rsid w:val="00B54C4E"/>
    <w:rsid w:val="00B54F56"/>
    <w:rsid w:val="00B57D8F"/>
    <w:rsid w:val="00B57ED0"/>
    <w:rsid w:val="00B6168C"/>
    <w:rsid w:val="00B63440"/>
    <w:rsid w:val="00B63AE7"/>
    <w:rsid w:val="00B63D0C"/>
    <w:rsid w:val="00B63DF4"/>
    <w:rsid w:val="00B63EE9"/>
    <w:rsid w:val="00B64D0B"/>
    <w:rsid w:val="00B65FAA"/>
    <w:rsid w:val="00B67881"/>
    <w:rsid w:val="00B67D4F"/>
    <w:rsid w:val="00B704FF"/>
    <w:rsid w:val="00B70EA0"/>
    <w:rsid w:val="00B72D62"/>
    <w:rsid w:val="00B74037"/>
    <w:rsid w:val="00B7677D"/>
    <w:rsid w:val="00B770EA"/>
    <w:rsid w:val="00B7796B"/>
    <w:rsid w:val="00B77A93"/>
    <w:rsid w:val="00B80078"/>
    <w:rsid w:val="00B8137C"/>
    <w:rsid w:val="00B8164B"/>
    <w:rsid w:val="00B81FD5"/>
    <w:rsid w:val="00B8252C"/>
    <w:rsid w:val="00B82931"/>
    <w:rsid w:val="00B83039"/>
    <w:rsid w:val="00B830E7"/>
    <w:rsid w:val="00B849BC"/>
    <w:rsid w:val="00B84ECA"/>
    <w:rsid w:val="00B879EA"/>
    <w:rsid w:val="00B90E4A"/>
    <w:rsid w:val="00B926B5"/>
    <w:rsid w:val="00B92D26"/>
    <w:rsid w:val="00B93B70"/>
    <w:rsid w:val="00B96CFA"/>
    <w:rsid w:val="00BA0374"/>
    <w:rsid w:val="00BA16ED"/>
    <w:rsid w:val="00BA3DC1"/>
    <w:rsid w:val="00BA5271"/>
    <w:rsid w:val="00BA531B"/>
    <w:rsid w:val="00BA5DDB"/>
    <w:rsid w:val="00BA621C"/>
    <w:rsid w:val="00BA66AE"/>
    <w:rsid w:val="00BA73ED"/>
    <w:rsid w:val="00BA743E"/>
    <w:rsid w:val="00BA7955"/>
    <w:rsid w:val="00BB1505"/>
    <w:rsid w:val="00BB17DC"/>
    <w:rsid w:val="00BB244C"/>
    <w:rsid w:val="00BB257E"/>
    <w:rsid w:val="00BB2686"/>
    <w:rsid w:val="00BB2C46"/>
    <w:rsid w:val="00BB3EB8"/>
    <w:rsid w:val="00BB49BC"/>
    <w:rsid w:val="00BB546C"/>
    <w:rsid w:val="00BB54C4"/>
    <w:rsid w:val="00BB559E"/>
    <w:rsid w:val="00BB656F"/>
    <w:rsid w:val="00BB7524"/>
    <w:rsid w:val="00BB75D9"/>
    <w:rsid w:val="00BC1F63"/>
    <w:rsid w:val="00BC3A21"/>
    <w:rsid w:val="00BC3B23"/>
    <w:rsid w:val="00BC431B"/>
    <w:rsid w:val="00BC7670"/>
    <w:rsid w:val="00BC7769"/>
    <w:rsid w:val="00BC7AB6"/>
    <w:rsid w:val="00BD27C2"/>
    <w:rsid w:val="00BD34A4"/>
    <w:rsid w:val="00BD3623"/>
    <w:rsid w:val="00BD3968"/>
    <w:rsid w:val="00BD3F15"/>
    <w:rsid w:val="00BD4DD4"/>
    <w:rsid w:val="00BD5B0D"/>
    <w:rsid w:val="00BD5D98"/>
    <w:rsid w:val="00BD6009"/>
    <w:rsid w:val="00BD7F11"/>
    <w:rsid w:val="00BE14A9"/>
    <w:rsid w:val="00BE21A2"/>
    <w:rsid w:val="00BE2843"/>
    <w:rsid w:val="00BE3ACD"/>
    <w:rsid w:val="00BE3CD4"/>
    <w:rsid w:val="00BE4C9D"/>
    <w:rsid w:val="00BE7105"/>
    <w:rsid w:val="00BE727D"/>
    <w:rsid w:val="00BE75A8"/>
    <w:rsid w:val="00BE7C46"/>
    <w:rsid w:val="00BF121C"/>
    <w:rsid w:val="00BF1394"/>
    <w:rsid w:val="00BF1498"/>
    <w:rsid w:val="00BF192A"/>
    <w:rsid w:val="00BF28A1"/>
    <w:rsid w:val="00BF578D"/>
    <w:rsid w:val="00BF5914"/>
    <w:rsid w:val="00BF5A85"/>
    <w:rsid w:val="00BF6081"/>
    <w:rsid w:val="00BF6EC7"/>
    <w:rsid w:val="00BF71F4"/>
    <w:rsid w:val="00BF7F38"/>
    <w:rsid w:val="00C00C21"/>
    <w:rsid w:val="00C01A4E"/>
    <w:rsid w:val="00C01E32"/>
    <w:rsid w:val="00C0279B"/>
    <w:rsid w:val="00C02F3D"/>
    <w:rsid w:val="00C02FFD"/>
    <w:rsid w:val="00C03075"/>
    <w:rsid w:val="00C032B1"/>
    <w:rsid w:val="00C0483B"/>
    <w:rsid w:val="00C05CEE"/>
    <w:rsid w:val="00C06FE7"/>
    <w:rsid w:val="00C108DC"/>
    <w:rsid w:val="00C11198"/>
    <w:rsid w:val="00C11A1E"/>
    <w:rsid w:val="00C12FFA"/>
    <w:rsid w:val="00C1408D"/>
    <w:rsid w:val="00C15051"/>
    <w:rsid w:val="00C1583D"/>
    <w:rsid w:val="00C162A6"/>
    <w:rsid w:val="00C20B56"/>
    <w:rsid w:val="00C21400"/>
    <w:rsid w:val="00C217FD"/>
    <w:rsid w:val="00C2183F"/>
    <w:rsid w:val="00C21FEC"/>
    <w:rsid w:val="00C224AD"/>
    <w:rsid w:val="00C22D2F"/>
    <w:rsid w:val="00C23BA6"/>
    <w:rsid w:val="00C23C7C"/>
    <w:rsid w:val="00C23E6D"/>
    <w:rsid w:val="00C246AE"/>
    <w:rsid w:val="00C25DDA"/>
    <w:rsid w:val="00C25FB8"/>
    <w:rsid w:val="00C26282"/>
    <w:rsid w:val="00C26B22"/>
    <w:rsid w:val="00C318E4"/>
    <w:rsid w:val="00C33209"/>
    <w:rsid w:val="00C3353E"/>
    <w:rsid w:val="00C33B9E"/>
    <w:rsid w:val="00C35759"/>
    <w:rsid w:val="00C3773E"/>
    <w:rsid w:val="00C37FBF"/>
    <w:rsid w:val="00C40390"/>
    <w:rsid w:val="00C40580"/>
    <w:rsid w:val="00C40B0B"/>
    <w:rsid w:val="00C40EE1"/>
    <w:rsid w:val="00C42C0D"/>
    <w:rsid w:val="00C42FB8"/>
    <w:rsid w:val="00C43383"/>
    <w:rsid w:val="00C437B7"/>
    <w:rsid w:val="00C440A9"/>
    <w:rsid w:val="00C440D7"/>
    <w:rsid w:val="00C467E9"/>
    <w:rsid w:val="00C47567"/>
    <w:rsid w:val="00C47A7C"/>
    <w:rsid w:val="00C47F32"/>
    <w:rsid w:val="00C50516"/>
    <w:rsid w:val="00C533A3"/>
    <w:rsid w:val="00C53C34"/>
    <w:rsid w:val="00C54137"/>
    <w:rsid w:val="00C54451"/>
    <w:rsid w:val="00C54857"/>
    <w:rsid w:val="00C54B53"/>
    <w:rsid w:val="00C55951"/>
    <w:rsid w:val="00C55A27"/>
    <w:rsid w:val="00C55CC1"/>
    <w:rsid w:val="00C55F6A"/>
    <w:rsid w:val="00C560F9"/>
    <w:rsid w:val="00C56BD3"/>
    <w:rsid w:val="00C6026B"/>
    <w:rsid w:val="00C60476"/>
    <w:rsid w:val="00C60895"/>
    <w:rsid w:val="00C61419"/>
    <w:rsid w:val="00C6155A"/>
    <w:rsid w:val="00C615E3"/>
    <w:rsid w:val="00C61B72"/>
    <w:rsid w:val="00C62494"/>
    <w:rsid w:val="00C64809"/>
    <w:rsid w:val="00C64FE0"/>
    <w:rsid w:val="00C654CA"/>
    <w:rsid w:val="00C67459"/>
    <w:rsid w:val="00C67F4B"/>
    <w:rsid w:val="00C7131A"/>
    <w:rsid w:val="00C71B0A"/>
    <w:rsid w:val="00C71EEF"/>
    <w:rsid w:val="00C72FE6"/>
    <w:rsid w:val="00C732E5"/>
    <w:rsid w:val="00C747BC"/>
    <w:rsid w:val="00C752F4"/>
    <w:rsid w:val="00C75C2F"/>
    <w:rsid w:val="00C76B07"/>
    <w:rsid w:val="00C775E4"/>
    <w:rsid w:val="00C77BD6"/>
    <w:rsid w:val="00C80304"/>
    <w:rsid w:val="00C80E09"/>
    <w:rsid w:val="00C82867"/>
    <w:rsid w:val="00C830D2"/>
    <w:rsid w:val="00C84353"/>
    <w:rsid w:val="00C84A5C"/>
    <w:rsid w:val="00C84BEA"/>
    <w:rsid w:val="00C85893"/>
    <w:rsid w:val="00C85D30"/>
    <w:rsid w:val="00C86891"/>
    <w:rsid w:val="00C87276"/>
    <w:rsid w:val="00C907A5"/>
    <w:rsid w:val="00C910EA"/>
    <w:rsid w:val="00C9121A"/>
    <w:rsid w:val="00C91C6C"/>
    <w:rsid w:val="00C921C4"/>
    <w:rsid w:val="00C9257F"/>
    <w:rsid w:val="00C929B1"/>
    <w:rsid w:val="00C92C95"/>
    <w:rsid w:val="00C92D84"/>
    <w:rsid w:val="00C932E5"/>
    <w:rsid w:val="00C94966"/>
    <w:rsid w:val="00C951F6"/>
    <w:rsid w:val="00C95CCC"/>
    <w:rsid w:val="00C96753"/>
    <w:rsid w:val="00CA041A"/>
    <w:rsid w:val="00CA0784"/>
    <w:rsid w:val="00CA0D38"/>
    <w:rsid w:val="00CA1065"/>
    <w:rsid w:val="00CA1896"/>
    <w:rsid w:val="00CA238E"/>
    <w:rsid w:val="00CA2F16"/>
    <w:rsid w:val="00CA329D"/>
    <w:rsid w:val="00CA44F9"/>
    <w:rsid w:val="00CA4D3D"/>
    <w:rsid w:val="00CA4EB0"/>
    <w:rsid w:val="00CA563B"/>
    <w:rsid w:val="00CA6A4B"/>
    <w:rsid w:val="00CA71C8"/>
    <w:rsid w:val="00CB0597"/>
    <w:rsid w:val="00CB0B53"/>
    <w:rsid w:val="00CB0F95"/>
    <w:rsid w:val="00CB17D3"/>
    <w:rsid w:val="00CB1CFE"/>
    <w:rsid w:val="00CB21CD"/>
    <w:rsid w:val="00CB26E2"/>
    <w:rsid w:val="00CB4166"/>
    <w:rsid w:val="00CB4E0F"/>
    <w:rsid w:val="00CB5C16"/>
    <w:rsid w:val="00CB686F"/>
    <w:rsid w:val="00CB68BF"/>
    <w:rsid w:val="00CB732D"/>
    <w:rsid w:val="00CC1725"/>
    <w:rsid w:val="00CC1B7C"/>
    <w:rsid w:val="00CC1D82"/>
    <w:rsid w:val="00CC2FB2"/>
    <w:rsid w:val="00CC4304"/>
    <w:rsid w:val="00CC65DF"/>
    <w:rsid w:val="00CC66C7"/>
    <w:rsid w:val="00CC6E83"/>
    <w:rsid w:val="00CC7A7E"/>
    <w:rsid w:val="00CD0243"/>
    <w:rsid w:val="00CD11BB"/>
    <w:rsid w:val="00CD1D57"/>
    <w:rsid w:val="00CD2829"/>
    <w:rsid w:val="00CD390B"/>
    <w:rsid w:val="00CD4E38"/>
    <w:rsid w:val="00CD5A00"/>
    <w:rsid w:val="00CD6385"/>
    <w:rsid w:val="00CD66F3"/>
    <w:rsid w:val="00CD6F4C"/>
    <w:rsid w:val="00CD7F8D"/>
    <w:rsid w:val="00CE028D"/>
    <w:rsid w:val="00CE04B5"/>
    <w:rsid w:val="00CE0602"/>
    <w:rsid w:val="00CE0D65"/>
    <w:rsid w:val="00CE2452"/>
    <w:rsid w:val="00CE2572"/>
    <w:rsid w:val="00CE2C0A"/>
    <w:rsid w:val="00CE4214"/>
    <w:rsid w:val="00CE46E8"/>
    <w:rsid w:val="00CE494D"/>
    <w:rsid w:val="00CE5014"/>
    <w:rsid w:val="00CE5E9A"/>
    <w:rsid w:val="00CE6719"/>
    <w:rsid w:val="00CE6BF7"/>
    <w:rsid w:val="00CE72BC"/>
    <w:rsid w:val="00CF21A5"/>
    <w:rsid w:val="00CF26EB"/>
    <w:rsid w:val="00CF32B8"/>
    <w:rsid w:val="00CF3451"/>
    <w:rsid w:val="00CF4AA2"/>
    <w:rsid w:val="00CF7510"/>
    <w:rsid w:val="00CF75DE"/>
    <w:rsid w:val="00CF7CFF"/>
    <w:rsid w:val="00D0025A"/>
    <w:rsid w:val="00D014A2"/>
    <w:rsid w:val="00D01C2F"/>
    <w:rsid w:val="00D01FFF"/>
    <w:rsid w:val="00D025DC"/>
    <w:rsid w:val="00D02DE3"/>
    <w:rsid w:val="00D035B0"/>
    <w:rsid w:val="00D0430C"/>
    <w:rsid w:val="00D04EA2"/>
    <w:rsid w:val="00D05799"/>
    <w:rsid w:val="00D06D2A"/>
    <w:rsid w:val="00D10B13"/>
    <w:rsid w:val="00D10B31"/>
    <w:rsid w:val="00D11192"/>
    <w:rsid w:val="00D12321"/>
    <w:rsid w:val="00D12DCF"/>
    <w:rsid w:val="00D139B6"/>
    <w:rsid w:val="00D13AF4"/>
    <w:rsid w:val="00D13F09"/>
    <w:rsid w:val="00D14D61"/>
    <w:rsid w:val="00D1518C"/>
    <w:rsid w:val="00D15769"/>
    <w:rsid w:val="00D168EA"/>
    <w:rsid w:val="00D1699B"/>
    <w:rsid w:val="00D17F8A"/>
    <w:rsid w:val="00D20656"/>
    <w:rsid w:val="00D20980"/>
    <w:rsid w:val="00D216A3"/>
    <w:rsid w:val="00D22CBC"/>
    <w:rsid w:val="00D23423"/>
    <w:rsid w:val="00D2498C"/>
    <w:rsid w:val="00D24C6B"/>
    <w:rsid w:val="00D25500"/>
    <w:rsid w:val="00D257B5"/>
    <w:rsid w:val="00D2646D"/>
    <w:rsid w:val="00D268A0"/>
    <w:rsid w:val="00D303AD"/>
    <w:rsid w:val="00D30B82"/>
    <w:rsid w:val="00D30CD1"/>
    <w:rsid w:val="00D31AF4"/>
    <w:rsid w:val="00D31DEF"/>
    <w:rsid w:val="00D329FD"/>
    <w:rsid w:val="00D32E10"/>
    <w:rsid w:val="00D33437"/>
    <w:rsid w:val="00D345DA"/>
    <w:rsid w:val="00D36CCF"/>
    <w:rsid w:val="00D37B3B"/>
    <w:rsid w:val="00D40248"/>
    <w:rsid w:val="00D40EC6"/>
    <w:rsid w:val="00D414DA"/>
    <w:rsid w:val="00D414E7"/>
    <w:rsid w:val="00D41F8F"/>
    <w:rsid w:val="00D42721"/>
    <w:rsid w:val="00D429E2"/>
    <w:rsid w:val="00D433EE"/>
    <w:rsid w:val="00D43961"/>
    <w:rsid w:val="00D43A2C"/>
    <w:rsid w:val="00D43C98"/>
    <w:rsid w:val="00D44710"/>
    <w:rsid w:val="00D45995"/>
    <w:rsid w:val="00D466AB"/>
    <w:rsid w:val="00D46D33"/>
    <w:rsid w:val="00D46DA9"/>
    <w:rsid w:val="00D4772F"/>
    <w:rsid w:val="00D51B01"/>
    <w:rsid w:val="00D52B29"/>
    <w:rsid w:val="00D53627"/>
    <w:rsid w:val="00D53A31"/>
    <w:rsid w:val="00D54FF7"/>
    <w:rsid w:val="00D553F8"/>
    <w:rsid w:val="00D558A8"/>
    <w:rsid w:val="00D55943"/>
    <w:rsid w:val="00D56903"/>
    <w:rsid w:val="00D56A85"/>
    <w:rsid w:val="00D57481"/>
    <w:rsid w:val="00D60BF3"/>
    <w:rsid w:val="00D6186F"/>
    <w:rsid w:val="00D619FD"/>
    <w:rsid w:val="00D628F4"/>
    <w:rsid w:val="00D62A64"/>
    <w:rsid w:val="00D635B1"/>
    <w:rsid w:val="00D6392D"/>
    <w:rsid w:val="00D63B6B"/>
    <w:rsid w:val="00D63C26"/>
    <w:rsid w:val="00D645F0"/>
    <w:rsid w:val="00D647AC"/>
    <w:rsid w:val="00D6742F"/>
    <w:rsid w:val="00D67643"/>
    <w:rsid w:val="00D6770D"/>
    <w:rsid w:val="00D6771D"/>
    <w:rsid w:val="00D70BC7"/>
    <w:rsid w:val="00D71B96"/>
    <w:rsid w:val="00D729A4"/>
    <w:rsid w:val="00D73B36"/>
    <w:rsid w:val="00D73D0D"/>
    <w:rsid w:val="00D7446B"/>
    <w:rsid w:val="00D74D30"/>
    <w:rsid w:val="00D75074"/>
    <w:rsid w:val="00D757E5"/>
    <w:rsid w:val="00D75BFE"/>
    <w:rsid w:val="00D75D04"/>
    <w:rsid w:val="00D77330"/>
    <w:rsid w:val="00D80B65"/>
    <w:rsid w:val="00D8143C"/>
    <w:rsid w:val="00D81602"/>
    <w:rsid w:val="00D81985"/>
    <w:rsid w:val="00D820FB"/>
    <w:rsid w:val="00D8279F"/>
    <w:rsid w:val="00D8293A"/>
    <w:rsid w:val="00D834BD"/>
    <w:rsid w:val="00D83634"/>
    <w:rsid w:val="00D83903"/>
    <w:rsid w:val="00D851ED"/>
    <w:rsid w:val="00D85744"/>
    <w:rsid w:val="00D86A4B"/>
    <w:rsid w:val="00D86CE9"/>
    <w:rsid w:val="00D877DA"/>
    <w:rsid w:val="00D87EB8"/>
    <w:rsid w:val="00D90539"/>
    <w:rsid w:val="00D913A4"/>
    <w:rsid w:val="00D9188C"/>
    <w:rsid w:val="00D91BC1"/>
    <w:rsid w:val="00D91CE7"/>
    <w:rsid w:val="00D921F1"/>
    <w:rsid w:val="00D92942"/>
    <w:rsid w:val="00D93532"/>
    <w:rsid w:val="00D93B9C"/>
    <w:rsid w:val="00D93C3C"/>
    <w:rsid w:val="00D94FB3"/>
    <w:rsid w:val="00D95063"/>
    <w:rsid w:val="00D95A96"/>
    <w:rsid w:val="00D95D6A"/>
    <w:rsid w:val="00D96234"/>
    <w:rsid w:val="00D96771"/>
    <w:rsid w:val="00D96DF2"/>
    <w:rsid w:val="00D976DC"/>
    <w:rsid w:val="00D979AC"/>
    <w:rsid w:val="00DA0716"/>
    <w:rsid w:val="00DA0790"/>
    <w:rsid w:val="00DA0B1E"/>
    <w:rsid w:val="00DA15AC"/>
    <w:rsid w:val="00DA1731"/>
    <w:rsid w:val="00DA1CD7"/>
    <w:rsid w:val="00DA1D2B"/>
    <w:rsid w:val="00DA2133"/>
    <w:rsid w:val="00DA2D08"/>
    <w:rsid w:val="00DA2ED2"/>
    <w:rsid w:val="00DA3DC5"/>
    <w:rsid w:val="00DA4429"/>
    <w:rsid w:val="00DA62A1"/>
    <w:rsid w:val="00DA7890"/>
    <w:rsid w:val="00DA7DB3"/>
    <w:rsid w:val="00DA7F13"/>
    <w:rsid w:val="00DB0804"/>
    <w:rsid w:val="00DB1ACE"/>
    <w:rsid w:val="00DB1E23"/>
    <w:rsid w:val="00DB1E31"/>
    <w:rsid w:val="00DB2800"/>
    <w:rsid w:val="00DB2A7A"/>
    <w:rsid w:val="00DB2AD8"/>
    <w:rsid w:val="00DB3D43"/>
    <w:rsid w:val="00DB4E7D"/>
    <w:rsid w:val="00DB57A0"/>
    <w:rsid w:val="00DB6AF0"/>
    <w:rsid w:val="00DB781D"/>
    <w:rsid w:val="00DC1616"/>
    <w:rsid w:val="00DC16A8"/>
    <w:rsid w:val="00DC18BB"/>
    <w:rsid w:val="00DC18D3"/>
    <w:rsid w:val="00DC1B36"/>
    <w:rsid w:val="00DC1B89"/>
    <w:rsid w:val="00DC27BC"/>
    <w:rsid w:val="00DC2D71"/>
    <w:rsid w:val="00DC4CA2"/>
    <w:rsid w:val="00DC4CD7"/>
    <w:rsid w:val="00DC4F59"/>
    <w:rsid w:val="00DC5A6B"/>
    <w:rsid w:val="00DC615D"/>
    <w:rsid w:val="00DC6360"/>
    <w:rsid w:val="00DC6524"/>
    <w:rsid w:val="00DC75D7"/>
    <w:rsid w:val="00DD0323"/>
    <w:rsid w:val="00DD0CEE"/>
    <w:rsid w:val="00DD200C"/>
    <w:rsid w:val="00DD2EA3"/>
    <w:rsid w:val="00DD3717"/>
    <w:rsid w:val="00DD3D42"/>
    <w:rsid w:val="00DD56A1"/>
    <w:rsid w:val="00DD6E3A"/>
    <w:rsid w:val="00DD764A"/>
    <w:rsid w:val="00DE06BB"/>
    <w:rsid w:val="00DE070F"/>
    <w:rsid w:val="00DE1071"/>
    <w:rsid w:val="00DE132B"/>
    <w:rsid w:val="00DE2E91"/>
    <w:rsid w:val="00DE3BEB"/>
    <w:rsid w:val="00DE3D01"/>
    <w:rsid w:val="00DE3FFA"/>
    <w:rsid w:val="00DE4BCF"/>
    <w:rsid w:val="00DE4ECD"/>
    <w:rsid w:val="00DE4FD4"/>
    <w:rsid w:val="00DE5E96"/>
    <w:rsid w:val="00DE7504"/>
    <w:rsid w:val="00DE7CA9"/>
    <w:rsid w:val="00DF04C1"/>
    <w:rsid w:val="00DF084F"/>
    <w:rsid w:val="00DF2BCA"/>
    <w:rsid w:val="00DF3536"/>
    <w:rsid w:val="00DF41AA"/>
    <w:rsid w:val="00DF442B"/>
    <w:rsid w:val="00DF462C"/>
    <w:rsid w:val="00DF47C4"/>
    <w:rsid w:val="00DF4AE5"/>
    <w:rsid w:val="00DF4F20"/>
    <w:rsid w:val="00DF539A"/>
    <w:rsid w:val="00DF55D7"/>
    <w:rsid w:val="00DF5B81"/>
    <w:rsid w:val="00DF60FD"/>
    <w:rsid w:val="00DF69A1"/>
    <w:rsid w:val="00DF69E4"/>
    <w:rsid w:val="00DF7B34"/>
    <w:rsid w:val="00E0001B"/>
    <w:rsid w:val="00E00C65"/>
    <w:rsid w:val="00E00D1A"/>
    <w:rsid w:val="00E0101B"/>
    <w:rsid w:val="00E01E00"/>
    <w:rsid w:val="00E024BE"/>
    <w:rsid w:val="00E04561"/>
    <w:rsid w:val="00E04A8C"/>
    <w:rsid w:val="00E04C45"/>
    <w:rsid w:val="00E05966"/>
    <w:rsid w:val="00E05C93"/>
    <w:rsid w:val="00E0621E"/>
    <w:rsid w:val="00E0656A"/>
    <w:rsid w:val="00E0770B"/>
    <w:rsid w:val="00E07E69"/>
    <w:rsid w:val="00E10E5F"/>
    <w:rsid w:val="00E11641"/>
    <w:rsid w:val="00E11DA1"/>
    <w:rsid w:val="00E12364"/>
    <w:rsid w:val="00E129AF"/>
    <w:rsid w:val="00E13058"/>
    <w:rsid w:val="00E1369E"/>
    <w:rsid w:val="00E1474F"/>
    <w:rsid w:val="00E14A92"/>
    <w:rsid w:val="00E163B8"/>
    <w:rsid w:val="00E16F95"/>
    <w:rsid w:val="00E2081C"/>
    <w:rsid w:val="00E22F28"/>
    <w:rsid w:val="00E2379C"/>
    <w:rsid w:val="00E2461B"/>
    <w:rsid w:val="00E25F19"/>
    <w:rsid w:val="00E26AA4"/>
    <w:rsid w:val="00E26EA2"/>
    <w:rsid w:val="00E30A5B"/>
    <w:rsid w:val="00E30BFB"/>
    <w:rsid w:val="00E30CEE"/>
    <w:rsid w:val="00E314FB"/>
    <w:rsid w:val="00E31F09"/>
    <w:rsid w:val="00E32E55"/>
    <w:rsid w:val="00E32FA0"/>
    <w:rsid w:val="00E343CA"/>
    <w:rsid w:val="00E34645"/>
    <w:rsid w:val="00E354BE"/>
    <w:rsid w:val="00E405AC"/>
    <w:rsid w:val="00E40618"/>
    <w:rsid w:val="00E40E19"/>
    <w:rsid w:val="00E41080"/>
    <w:rsid w:val="00E427F2"/>
    <w:rsid w:val="00E43055"/>
    <w:rsid w:val="00E4327E"/>
    <w:rsid w:val="00E435FB"/>
    <w:rsid w:val="00E4397B"/>
    <w:rsid w:val="00E441EB"/>
    <w:rsid w:val="00E45FE2"/>
    <w:rsid w:val="00E464E1"/>
    <w:rsid w:val="00E47586"/>
    <w:rsid w:val="00E47930"/>
    <w:rsid w:val="00E47F6A"/>
    <w:rsid w:val="00E50E51"/>
    <w:rsid w:val="00E50E76"/>
    <w:rsid w:val="00E50F2C"/>
    <w:rsid w:val="00E51CC7"/>
    <w:rsid w:val="00E51DC7"/>
    <w:rsid w:val="00E530FA"/>
    <w:rsid w:val="00E54283"/>
    <w:rsid w:val="00E54CAD"/>
    <w:rsid w:val="00E5595F"/>
    <w:rsid w:val="00E55A30"/>
    <w:rsid w:val="00E56556"/>
    <w:rsid w:val="00E572EA"/>
    <w:rsid w:val="00E57898"/>
    <w:rsid w:val="00E57BE4"/>
    <w:rsid w:val="00E57D24"/>
    <w:rsid w:val="00E57E5A"/>
    <w:rsid w:val="00E6044C"/>
    <w:rsid w:val="00E6210A"/>
    <w:rsid w:val="00E63E09"/>
    <w:rsid w:val="00E6404E"/>
    <w:rsid w:val="00E64AA2"/>
    <w:rsid w:val="00E64C3D"/>
    <w:rsid w:val="00E65292"/>
    <w:rsid w:val="00E65B9B"/>
    <w:rsid w:val="00E66147"/>
    <w:rsid w:val="00E66170"/>
    <w:rsid w:val="00E66BC5"/>
    <w:rsid w:val="00E6707B"/>
    <w:rsid w:val="00E70568"/>
    <w:rsid w:val="00E70FB5"/>
    <w:rsid w:val="00E70FBB"/>
    <w:rsid w:val="00E71EB2"/>
    <w:rsid w:val="00E73BCF"/>
    <w:rsid w:val="00E74048"/>
    <w:rsid w:val="00E7444D"/>
    <w:rsid w:val="00E756EE"/>
    <w:rsid w:val="00E75987"/>
    <w:rsid w:val="00E7737E"/>
    <w:rsid w:val="00E77681"/>
    <w:rsid w:val="00E8055D"/>
    <w:rsid w:val="00E80912"/>
    <w:rsid w:val="00E82255"/>
    <w:rsid w:val="00E8246C"/>
    <w:rsid w:val="00E825E3"/>
    <w:rsid w:val="00E834AB"/>
    <w:rsid w:val="00E838C6"/>
    <w:rsid w:val="00E84234"/>
    <w:rsid w:val="00E8427A"/>
    <w:rsid w:val="00E84807"/>
    <w:rsid w:val="00E855E2"/>
    <w:rsid w:val="00E855FA"/>
    <w:rsid w:val="00E85810"/>
    <w:rsid w:val="00E877FC"/>
    <w:rsid w:val="00E87BA6"/>
    <w:rsid w:val="00E903D0"/>
    <w:rsid w:val="00E90934"/>
    <w:rsid w:val="00E90ABB"/>
    <w:rsid w:val="00E91A83"/>
    <w:rsid w:val="00E92550"/>
    <w:rsid w:val="00E93B64"/>
    <w:rsid w:val="00E951B5"/>
    <w:rsid w:val="00E96991"/>
    <w:rsid w:val="00E96D60"/>
    <w:rsid w:val="00E97B24"/>
    <w:rsid w:val="00EA0B8D"/>
    <w:rsid w:val="00EA21CF"/>
    <w:rsid w:val="00EA270A"/>
    <w:rsid w:val="00EA30A9"/>
    <w:rsid w:val="00EA36F8"/>
    <w:rsid w:val="00EA4809"/>
    <w:rsid w:val="00EA4DA3"/>
    <w:rsid w:val="00EA52B3"/>
    <w:rsid w:val="00EA6AC0"/>
    <w:rsid w:val="00EA6DED"/>
    <w:rsid w:val="00EA7040"/>
    <w:rsid w:val="00EA74D0"/>
    <w:rsid w:val="00EB04C5"/>
    <w:rsid w:val="00EB2DE2"/>
    <w:rsid w:val="00EB375E"/>
    <w:rsid w:val="00EB4135"/>
    <w:rsid w:val="00EB41BD"/>
    <w:rsid w:val="00EB4400"/>
    <w:rsid w:val="00EB45CD"/>
    <w:rsid w:val="00EB63EA"/>
    <w:rsid w:val="00EC1268"/>
    <w:rsid w:val="00EC1613"/>
    <w:rsid w:val="00EC3E22"/>
    <w:rsid w:val="00EC4941"/>
    <w:rsid w:val="00EC4ADE"/>
    <w:rsid w:val="00EC53DA"/>
    <w:rsid w:val="00EC555A"/>
    <w:rsid w:val="00EC5618"/>
    <w:rsid w:val="00EC6DEB"/>
    <w:rsid w:val="00EC6E0C"/>
    <w:rsid w:val="00EC7A66"/>
    <w:rsid w:val="00EC7AE5"/>
    <w:rsid w:val="00ED00B8"/>
    <w:rsid w:val="00ED0320"/>
    <w:rsid w:val="00ED034E"/>
    <w:rsid w:val="00ED0A1C"/>
    <w:rsid w:val="00ED1608"/>
    <w:rsid w:val="00ED1F80"/>
    <w:rsid w:val="00ED49A5"/>
    <w:rsid w:val="00ED6012"/>
    <w:rsid w:val="00ED66A7"/>
    <w:rsid w:val="00ED7464"/>
    <w:rsid w:val="00ED75E7"/>
    <w:rsid w:val="00EE0DBE"/>
    <w:rsid w:val="00EE1A62"/>
    <w:rsid w:val="00EE2517"/>
    <w:rsid w:val="00EE2A4A"/>
    <w:rsid w:val="00EE2CEC"/>
    <w:rsid w:val="00EE3A04"/>
    <w:rsid w:val="00EE3A66"/>
    <w:rsid w:val="00EE42FB"/>
    <w:rsid w:val="00EE5408"/>
    <w:rsid w:val="00EE5CB2"/>
    <w:rsid w:val="00EE5CEA"/>
    <w:rsid w:val="00EE6AEA"/>
    <w:rsid w:val="00EE73E4"/>
    <w:rsid w:val="00EE7C49"/>
    <w:rsid w:val="00EF1157"/>
    <w:rsid w:val="00EF19DC"/>
    <w:rsid w:val="00EF1DEF"/>
    <w:rsid w:val="00EF2586"/>
    <w:rsid w:val="00EF2A53"/>
    <w:rsid w:val="00EF36F7"/>
    <w:rsid w:val="00EF377B"/>
    <w:rsid w:val="00EF3C5C"/>
    <w:rsid w:val="00EF3D9B"/>
    <w:rsid w:val="00EF4159"/>
    <w:rsid w:val="00EF4556"/>
    <w:rsid w:val="00EF4B6A"/>
    <w:rsid w:val="00EF536D"/>
    <w:rsid w:val="00EF5682"/>
    <w:rsid w:val="00EF5ABE"/>
    <w:rsid w:val="00EF72DB"/>
    <w:rsid w:val="00F006AC"/>
    <w:rsid w:val="00F02680"/>
    <w:rsid w:val="00F02AAE"/>
    <w:rsid w:val="00F03850"/>
    <w:rsid w:val="00F03C9C"/>
    <w:rsid w:val="00F046B9"/>
    <w:rsid w:val="00F05CFB"/>
    <w:rsid w:val="00F0609A"/>
    <w:rsid w:val="00F062E5"/>
    <w:rsid w:val="00F1095A"/>
    <w:rsid w:val="00F113EE"/>
    <w:rsid w:val="00F11B89"/>
    <w:rsid w:val="00F12087"/>
    <w:rsid w:val="00F1291A"/>
    <w:rsid w:val="00F132F7"/>
    <w:rsid w:val="00F137BC"/>
    <w:rsid w:val="00F139A4"/>
    <w:rsid w:val="00F13B23"/>
    <w:rsid w:val="00F13BEB"/>
    <w:rsid w:val="00F13CC6"/>
    <w:rsid w:val="00F141AA"/>
    <w:rsid w:val="00F14F3E"/>
    <w:rsid w:val="00F1587B"/>
    <w:rsid w:val="00F16944"/>
    <w:rsid w:val="00F22F1F"/>
    <w:rsid w:val="00F23664"/>
    <w:rsid w:val="00F239B5"/>
    <w:rsid w:val="00F24977"/>
    <w:rsid w:val="00F24E1D"/>
    <w:rsid w:val="00F25952"/>
    <w:rsid w:val="00F270B5"/>
    <w:rsid w:val="00F311F5"/>
    <w:rsid w:val="00F31215"/>
    <w:rsid w:val="00F31E18"/>
    <w:rsid w:val="00F33482"/>
    <w:rsid w:val="00F3522C"/>
    <w:rsid w:val="00F35A03"/>
    <w:rsid w:val="00F35A52"/>
    <w:rsid w:val="00F35BB3"/>
    <w:rsid w:val="00F36295"/>
    <w:rsid w:val="00F367BC"/>
    <w:rsid w:val="00F36BE3"/>
    <w:rsid w:val="00F36E4B"/>
    <w:rsid w:val="00F3777D"/>
    <w:rsid w:val="00F3793C"/>
    <w:rsid w:val="00F37C0F"/>
    <w:rsid w:val="00F40104"/>
    <w:rsid w:val="00F40B81"/>
    <w:rsid w:val="00F4364E"/>
    <w:rsid w:val="00F43CBA"/>
    <w:rsid w:val="00F43FD6"/>
    <w:rsid w:val="00F44A86"/>
    <w:rsid w:val="00F44AC8"/>
    <w:rsid w:val="00F44EB9"/>
    <w:rsid w:val="00F450EC"/>
    <w:rsid w:val="00F4560E"/>
    <w:rsid w:val="00F4649E"/>
    <w:rsid w:val="00F466A0"/>
    <w:rsid w:val="00F4759E"/>
    <w:rsid w:val="00F4785F"/>
    <w:rsid w:val="00F47A00"/>
    <w:rsid w:val="00F5150C"/>
    <w:rsid w:val="00F51D10"/>
    <w:rsid w:val="00F5228B"/>
    <w:rsid w:val="00F522E5"/>
    <w:rsid w:val="00F52844"/>
    <w:rsid w:val="00F53209"/>
    <w:rsid w:val="00F54D43"/>
    <w:rsid w:val="00F55446"/>
    <w:rsid w:val="00F558EF"/>
    <w:rsid w:val="00F55C92"/>
    <w:rsid w:val="00F562A0"/>
    <w:rsid w:val="00F610AC"/>
    <w:rsid w:val="00F61965"/>
    <w:rsid w:val="00F61F97"/>
    <w:rsid w:val="00F6323D"/>
    <w:rsid w:val="00F63A34"/>
    <w:rsid w:val="00F649C1"/>
    <w:rsid w:val="00F64B61"/>
    <w:rsid w:val="00F667AC"/>
    <w:rsid w:val="00F67090"/>
    <w:rsid w:val="00F6789A"/>
    <w:rsid w:val="00F7009C"/>
    <w:rsid w:val="00F703D9"/>
    <w:rsid w:val="00F70C09"/>
    <w:rsid w:val="00F7100B"/>
    <w:rsid w:val="00F71134"/>
    <w:rsid w:val="00F719CD"/>
    <w:rsid w:val="00F72095"/>
    <w:rsid w:val="00F72AB8"/>
    <w:rsid w:val="00F73BEC"/>
    <w:rsid w:val="00F74D01"/>
    <w:rsid w:val="00F757FF"/>
    <w:rsid w:val="00F7594F"/>
    <w:rsid w:val="00F75E4B"/>
    <w:rsid w:val="00F765F0"/>
    <w:rsid w:val="00F7668B"/>
    <w:rsid w:val="00F76BD2"/>
    <w:rsid w:val="00F80619"/>
    <w:rsid w:val="00F81703"/>
    <w:rsid w:val="00F829CA"/>
    <w:rsid w:val="00F83AC3"/>
    <w:rsid w:val="00F8438B"/>
    <w:rsid w:val="00F86F1A"/>
    <w:rsid w:val="00F87688"/>
    <w:rsid w:val="00F878B4"/>
    <w:rsid w:val="00F87C33"/>
    <w:rsid w:val="00F909D1"/>
    <w:rsid w:val="00F90A41"/>
    <w:rsid w:val="00F915A1"/>
    <w:rsid w:val="00F929FD"/>
    <w:rsid w:val="00F93ED0"/>
    <w:rsid w:val="00F9561B"/>
    <w:rsid w:val="00F95671"/>
    <w:rsid w:val="00F95C55"/>
    <w:rsid w:val="00F96C6F"/>
    <w:rsid w:val="00F97F3A"/>
    <w:rsid w:val="00FA0688"/>
    <w:rsid w:val="00FA1CC6"/>
    <w:rsid w:val="00FA1D29"/>
    <w:rsid w:val="00FA2532"/>
    <w:rsid w:val="00FA2927"/>
    <w:rsid w:val="00FA2A18"/>
    <w:rsid w:val="00FA2C2A"/>
    <w:rsid w:val="00FA33BE"/>
    <w:rsid w:val="00FA36CB"/>
    <w:rsid w:val="00FA3733"/>
    <w:rsid w:val="00FA3FFC"/>
    <w:rsid w:val="00FA45AA"/>
    <w:rsid w:val="00FA4AEC"/>
    <w:rsid w:val="00FA4F58"/>
    <w:rsid w:val="00FA6E4F"/>
    <w:rsid w:val="00FA7FC4"/>
    <w:rsid w:val="00FB000B"/>
    <w:rsid w:val="00FB05D4"/>
    <w:rsid w:val="00FB1011"/>
    <w:rsid w:val="00FB21AB"/>
    <w:rsid w:val="00FB2648"/>
    <w:rsid w:val="00FB3C70"/>
    <w:rsid w:val="00FB485C"/>
    <w:rsid w:val="00FB5814"/>
    <w:rsid w:val="00FB63AB"/>
    <w:rsid w:val="00FB6A30"/>
    <w:rsid w:val="00FB7045"/>
    <w:rsid w:val="00FB7A13"/>
    <w:rsid w:val="00FB7DD9"/>
    <w:rsid w:val="00FC079D"/>
    <w:rsid w:val="00FC0F04"/>
    <w:rsid w:val="00FC1FC1"/>
    <w:rsid w:val="00FC22CF"/>
    <w:rsid w:val="00FC2929"/>
    <w:rsid w:val="00FC2F57"/>
    <w:rsid w:val="00FC4C63"/>
    <w:rsid w:val="00FC6077"/>
    <w:rsid w:val="00FC6653"/>
    <w:rsid w:val="00FC6F34"/>
    <w:rsid w:val="00FD017F"/>
    <w:rsid w:val="00FD11A0"/>
    <w:rsid w:val="00FD22ED"/>
    <w:rsid w:val="00FD28C2"/>
    <w:rsid w:val="00FD3A1B"/>
    <w:rsid w:val="00FD3DA6"/>
    <w:rsid w:val="00FD3F81"/>
    <w:rsid w:val="00FD43A6"/>
    <w:rsid w:val="00FD4513"/>
    <w:rsid w:val="00FD6217"/>
    <w:rsid w:val="00FD6782"/>
    <w:rsid w:val="00FD7703"/>
    <w:rsid w:val="00FE06D4"/>
    <w:rsid w:val="00FE0A49"/>
    <w:rsid w:val="00FE1798"/>
    <w:rsid w:val="00FE1A38"/>
    <w:rsid w:val="00FE1F83"/>
    <w:rsid w:val="00FE23F8"/>
    <w:rsid w:val="00FE2987"/>
    <w:rsid w:val="00FE3519"/>
    <w:rsid w:val="00FE3712"/>
    <w:rsid w:val="00FE3C0A"/>
    <w:rsid w:val="00FE41FE"/>
    <w:rsid w:val="00FE44E6"/>
    <w:rsid w:val="00FE591D"/>
    <w:rsid w:val="00FE6BDD"/>
    <w:rsid w:val="00FE6F4C"/>
    <w:rsid w:val="00FE7582"/>
    <w:rsid w:val="00FF0445"/>
    <w:rsid w:val="00FF0C79"/>
    <w:rsid w:val="00FF0FBF"/>
    <w:rsid w:val="00FF1784"/>
    <w:rsid w:val="00FF2578"/>
    <w:rsid w:val="00FF36B8"/>
    <w:rsid w:val="00FF378A"/>
    <w:rsid w:val="00FF3E0E"/>
    <w:rsid w:val="00FF3FB4"/>
    <w:rsid w:val="00FF5002"/>
    <w:rsid w:val="00FF5E46"/>
    <w:rsid w:val="00FF65A8"/>
    <w:rsid w:val="00FF6C73"/>
    <w:rsid w:val="00FF6DD8"/>
    <w:rsid w:val="00FF713E"/>
    <w:rsid w:val="00FF7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7B6CCB5"/>
  <w15:chartTrackingRefBased/>
  <w15:docId w15:val="{D5472409-3E90-D240-8DF7-5421AF9DD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qFormat/>
    <w:pPr>
      <w:keepNext/>
      <w:jc w:val="right"/>
      <w:outlineLvl w:val="0"/>
    </w:pPr>
    <w:rPr>
      <w:rFonts w:ascii="Arial" w:hAnsi="Arial"/>
      <w:sz w:val="24"/>
    </w:rPr>
  </w:style>
  <w:style w:type="paragraph" w:styleId="Balk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sz w:val="24"/>
    </w:rPr>
  </w:style>
  <w:style w:type="paragraph" w:styleId="Balk3">
    <w:name w:val="heading 3"/>
    <w:basedOn w:val="Normal"/>
    <w:next w:val="Normal"/>
    <w:qFormat/>
    <w:pPr>
      <w:keepNext/>
      <w:jc w:val="both"/>
      <w:outlineLvl w:val="2"/>
    </w:pPr>
    <w:rPr>
      <w:rFonts w:ascii="Arial" w:hAnsi="Arial"/>
      <w:sz w:val="24"/>
    </w:rPr>
  </w:style>
  <w:style w:type="paragraph" w:styleId="Balk4">
    <w:name w:val="heading 4"/>
    <w:basedOn w:val="Normal"/>
    <w:next w:val="Normal"/>
    <w:qFormat/>
    <w:pPr>
      <w:keepNext/>
      <w:jc w:val="both"/>
      <w:outlineLvl w:val="3"/>
    </w:pPr>
    <w:rPr>
      <w:rFonts w:ascii="Arial" w:hAnsi="Arial"/>
      <w:sz w:val="24"/>
      <w:u w:val="single"/>
    </w:rPr>
  </w:style>
  <w:style w:type="paragraph" w:styleId="Balk5">
    <w:name w:val="heading 5"/>
    <w:basedOn w:val="Normal"/>
    <w:next w:val="Normal"/>
    <w:qFormat/>
    <w:pPr>
      <w:keepNext/>
      <w:tabs>
        <w:tab w:val="center" w:pos="6804"/>
      </w:tabs>
      <w:ind w:left="708"/>
      <w:outlineLvl w:val="4"/>
    </w:pPr>
    <w:rPr>
      <w:sz w:val="24"/>
    </w:rPr>
  </w:style>
  <w:style w:type="paragraph" w:styleId="Balk6">
    <w:name w:val="heading 6"/>
    <w:basedOn w:val="Normal"/>
    <w:next w:val="Normal"/>
    <w:qFormat/>
    <w:pPr>
      <w:keepNext/>
      <w:jc w:val="both"/>
      <w:outlineLvl w:val="5"/>
    </w:pPr>
    <w:rPr>
      <w:rFonts w:ascii="Arial" w:hAnsi="Arial"/>
      <w:b/>
      <w:bCs/>
      <w:sz w:val="24"/>
      <w:u w:val="single"/>
    </w:rPr>
  </w:style>
  <w:style w:type="paragraph" w:styleId="Balk7">
    <w:name w:val="heading 7"/>
    <w:basedOn w:val="Normal"/>
    <w:next w:val="Normal"/>
    <w:qFormat/>
    <w:pPr>
      <w:keepNext/>
      <w:tabs>
        <w:tab w:val="center" w:pos="6804"/>
      </w:tabs>
      <w:outlineLvl w:val="6"/>
    </w:pPr>
    <w:rPr>
      <w:sz w:val="24"/>
    </w:rPr>
  </w:style>
  <w:style w:type="paragraph" w:styleId="Balk8">
    <w:name w:val="heading 8"/>
    <w:basedOn w:val="Normal"/>
    <w:next w:val="Normal"/>
    <w:qFormat/>
    <w:pPr>
      <w:keepNext/>
      <w:jc w:val="center"/>
      <w:outlineLvl w:val="7"/>
    </w:pPr>
    <w:rPr>
      <w:rFonts w:ascii="Arial" w:hAnsi="Arial"/>
      <w:i/>
      <w:iCs/>
      <w:sz w:val="24"/>
    </w:rPr>
  </w:style>
  <w:style w:type="paragraph" w:styleId="Balk9">
    <w:name w:val="heading 9"/>
    <w:basedOn w:val="Normal"/>
    <w:next w:val="Normal"/>
    <w:qFormat/>
    <w:pPr>
      <w:keepNext/>
      <w:spacing w:before="120"/>
      <w:jc w:val="center"/>
      <w:outlineLvl w:val="8"/>
    </w:pPr>
    <w:rPr>
      <w:rFonts w:ascii="Arial" w:hAnsi="Arial"/>
      <w:sz w:val="24"/>
      <w:u w:val="singl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pPr>
      <w:jc w:val="both"/>
    </w:pPr>
    <w:rPr>
      <w:rFonts w:ascii="Arial" w:hAnsi="Arial"/>
      <w:sz w:val="24"/>
    </w:rPr>
  </w:style>
  <w:style w:type="paragraph" w:styleId="GvdeMetni2">
    <w:name w:val="Body Text 2"/>
    <w:basedOn w:val="Normal"/>
    <w:pPr>
      <w:spacing w:before="120"/>
    </w:pPr>
    <w:rPr>
      <w:sz w:val="24"/>
    </w:rPr>
  </w:style>
  <w:style w:type="paragraph" w:customStyle="1" w:styleId="stbilgi">
    <w:name w:val="Üstbilgi"/>
    <w:basedOn w:val="Normal"/>
    <w:link w:val="stbilgiChar"/>
    <w:uiPriority w:val="99"/>
    <w:pPr>
      <w:tabs>
        <w:tab w:val="center" w:pos="4536"/>
        <w:tab w:val="right" w:pos="9072"/>
      </w:tabs>
    </w:pPr>
  </w:style>
  <w:style w:type="paragraph" w:customStyle="1" w:styleId="Altbilgi">
    <w:name w:val="Altbilgi"/>
    <w:basedOn w:val="Normal"/>
    <w:pPr>
      <w:tabs>
        <w:tab w:val="center" w:pos="4536"/>
        <w:tab w:val="right" w:pos="9072"/>
      </w:tabs>
    </w:pPr>
  </w:style>
  <w:style w:type="paragraph" w:styleId="GvdeMetniGirintisi">
    <w:name w:val="Body Text Indent"/>
    <w:basedOn w:val="Normal"/>
    <w:pPr>
      <w:ind w:firstLine="708"/>
      <w:jc w:val="both"/>
    </w:pPr>
    <w:rPr>
      <w:sz w:val="24"/>
    </w:rPr>
  </w:style>
  <w:style w:type="table" w:styleId="TabloKlavuzu">
    <w:name w:val="Table Grid"/>
    <w:basedOn w:val="NormalTablo"/>
    <w:rsid w:val="00D43C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semiHidden/>
    <w:rsid w:val="00EC4ADE"/>
    <w:rPr>
      <w:rFonts w:ascii="Tahoma" w:hAnsi="Tahoma" w:cs="Tahoma"/>
      <w:sz w:val="16"/>
      <w:szCs w:val="16"/>
    </w:rPr>
  </w:style>
  <w:style w:type="character" w:styleId="Kpr">
    <w:name w:val="Hyperlink"/>
    <w:rsid w:val="00C02F3D"/>
    <w:rPr>
      <w:color w:val="0000FF"/>
      <w:u w:val="single"/>
    </w:rPr>
  </w:style>
  <w:style w:type="character" w:customStyle="1" w:styleId="stbilgiChar">
    <w:name w:val="Üstbilgi Char"/>
    <w:basedOn w:val="VarsaylanParagrafYazTipi"/>
    <w:link w:val="stbilgi"/>
    <w:uiPriority w:val="99"/>
    <w:rsid w:val="005A7C68"/>
  </w:style>
  <w:style w:type="character" w:styleId="zlenenKpr">
    <w:name w:val="FollowedHyperlink"/>
    <w:rsid w:val="0085619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427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4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9</Words>
  <Characters>682</Characters>
  <Application>Microsoft Office Word</Application>
  <DocSecurity>0</DocSecurity>
  <Lines>27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Manager/>
  <Company/>
  <LinksUpToDate>false</LinksUpToDate>
  <CharactersWithSpaces>7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cbook AirM2</cp:lastModifiedBy>
  <cp:revision>3</cp:revision>
  <cp:lastPrinted>2022-08-08T09:55:00Z</cp:lastPrinted>
  <dcterms:created xsi:type="dcterms:W3CDTF">2025-05-27T22:18:00Z</dcterms:created>
  <dcterms:modified xsi:type="dcterms:W3CDTF">2025-05-27T22:24:00Z</dcterms:modified>
  <cp:category/>
</cp:coreProperties>
</file>